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C37D4AF" w14:textId="77777777" w:rsidR="009A6F7D" w:rsidRDefault="009A6F7D" w:rsidP="009A6F7D">
      <w:pPr>
        <w:spacing w:after="0" w:line="360" w:lineRule="auto"/>
        <w:jc w:val="both"/>
      </w:pPr>
      <w:r>
        <w:t>Table 5: Factor-wise comparison matrix of causative factors along with their relative weights.</w:t>
      </w:r>
    </w:p>
    <w:tbl>
      <w:tblPr>
        <w:tblStyle w:val="TableGrid"/>
        <w:tblW w:w="10728" w:type="dxa"/>
        <w:tblInd w:w="-43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25"/>
        <w:gridCol w:w="1314"/>
        <w:gridCol w:w="695"/>
        <w:gridCol w:w="695"/>
        <w:gridCol w:w="694"/>
        <w:gridCol w:w="694"/>
        <w:gridCol w:w="694"/>
        <w:gridCol w:w="694"/>
        <w:gridCol w:w="694"/>
        <w:gridCol w:w="658"/>
        <w:gridCol w:w="720"/>
        <w:gridCol w:w="658"/>
        <w:gridCol w:w="577"/>
        <w:gridCol w:w="1316"/>
      </w:tblGrid>
      <w:tr w:rsidR="009A6F7D" w:rsidRPr="006C231A" w14:paraId="7A219085" w14:textId="77777777" w:rsidTr="00DF18E3">
        <w:tc>
          <w:tcPr>
            <w:tcW w:w="625" w:type="dxa"/>
          </w:tcPr>
          <w:p w14:paraId="34E73CBB" w14:textId="77777777" w:rsidR="009A6F7D" w:rsidRPr="006C231A" w:rsidRDefault="009A6F7D" w:rsidP="00DF18E3">
            <w:pPr>
              <w:rPr>
                <w:rFonts w:cs="Times New Roman"/>
                <w:b/>
                <w:sz w:val="20"/>
                <w:szCs w:val="20"/>
              </w:rPr>
            </w:pPr>
            <w:r w:rsidRPr="006C231A">
              <w:rPr>
                <w:rFonts w:cs="Times New Roman"/>
                <w:b/>
                <w:sz w:val="20"/>
                <w:szCs w:val="20"/>
              </w:rPr>
              <w:t>No.</w:t>
            </w:r>
          </w:p>
        </w:tc>
        <w:tc>
          <w:tcPr>
            <w:tcW w:w="1314" w:type="dxa"/>
          </w:tcPr>
          <w:p w14:paraId="26118EDA" w14:textId="77777777" w:rsidR="009A6F7D" w:rsidRPr="006C231A" w:rsidRDefault="009A6F7D" w:rsidP="00DF18E3">
            <w:pPr>
              <w:rPr>
                <w:rFonts w:cs="Times New Roman"/>
                <w:b/>
                <w:sz w:val="20"/>
                <w:szCs w:val="20"/>
              </w:rPr>
            </w:pPr>
            <w:r w:rsidRPr="006C231A">
              <w:rPr>
                <w:rFonts w:cs="Times New Roman"/>
                <w:b/>
                <w:sz w:val="20"/>
                <w:szCs w:val="20"/>
              </w:rPr>
              <w:t>Causative Factors</w:t>
            </w:r>
          </w:p>
        </w:tc>
        <w:tc>
          <w:tcPr>
            <w:tcW w:w="695" w:type="dxa"/>
          </w:tcPr>
          <w:p w14:paraId="0AA20E86" w14:textId="77777777" w:rsidR="009A6F7D" w:rsidRPr="006C231A" w:rsidRDefault="009A6F7D" w:rsidP="00DF18E3">
            <w:pPr>
              <w:rPr>
                <w:rFonts w:cs="Times New Roman"/>
                <w:b/>
                <w:sz w:val="20"/>
                <w:szCs w:val="20"/>
              </w:rPr>
            </w:pPr>
            <w:r w:rsidRPr="006C231A">
              <w:rPr>
                <w:rFonts w:cs="Times New Roman"/>
                <w:b/>
                <w:sz w:val="20"/>
                <w:szCs w:val="20"/>
              </w:rPr>
              <w:t>1</w:t>
            </w:r>
          </w:p>
        </w:tc>
        <w:tc>
          <w:tcPr>
            <w:tcW w:w="695" w:type="dxa"/>
          </w:tcPr>
          <w:p w14:paraId="0613EF8B" w14:textId="77777777" w:rsidR="009A6F7D" w:rsidRPr="006C231A" w:rsidRDefault="009A6F7D" w:rsidP="00DF18E3">
            <w:pPr>
              <w:rPr>
                <w:rFonts w:cs="Times New Roman"/>
                <w:b/>
                <w:sz w:val="20"/>
                <w:szCs w:val="20"/>
              </w:rPr>
            </w:pPr>
            <w:r w:rsidRPr="006C231A">
              <w:rPr>
                <w:rFonts w:cs="Times New Roman"/>
                <w:b/>
                <w:sz w:val="20"/>
                <w:szCs w:val="20"/>
              </w:rPr>
              <w:t>2</w:t>
            </w:r>
          </w:p>
        </w:tc>
        <w:tc>
          <w:tcPr>
            <w:tcW w:w="694" w:type="dxa"/>
          </w:tcPr>
          <w:p w14:paraId="45D95833" w14:textId="77777777" w:rsidR="009A6F7D" w:rsidRPr="006C231A" w:rsidRDefault="009A6F7D" w:rsidP="00DF18E3">
            <w:pPr>
              <w:rPr>
                <w:rFonts w:cs="Times New Roman"/>
                <w:b/>
                <w:sz w:val="20"/>
                <w:szCs w:val="20"/>
              </w:rPr>
            </w:pPr>
            <w:r w:rsidRPr="006C231A">
              <w:rPr>
                <w:rFonts w:cs="Times New Roman"/>
                <w:b/>
                <w:sz w:val="20"/>
                <w:szCs w:val="20"/>
              </w:rPr>
              <w:t>3</w:t>
            </w:r>
          </w:p>
        </w:tc>
        <w:tc>
          <w:tcPr>
            <w:tcW w:w="694" w:type="dxa"/>
          </w:tcPr>
          <w:p w14:paraId="3E1978EA" w14:textId="77777777" w:rsidR="009A6F7D" w:rsidRPr="006C231A" w:rsidRDefault="009A6F7D" w:rsidP="00DF18E3">
            <w:pPr>
              <w:rPr>
                <w:rFonts w:cs="Times New Roman"/>
                <w:b/>
                <w:sz w:val="20"/>
                <w:szCs w:val="20"/>
              </w:rPr>
            </w:pPr>
            <w:r w:rsidRPr="006C231A">
              <w:rPr>
                <w:rFonts w:cs="Times New Roman"/>
                <w:b/>
                <w:sz w:val="20"/>
                <w:szCs w:val="20"/>
              </w:rPr>
              <w:t>4</w:t>
            </w:r>
          </w:p>
        </w:tc>
        <w:tc>
          <w:tcPr>
            <w:tcW w:w="694" w:type="dxa"/>
          </w:tcPr>
          <w:p w14:paraId="7240816C" w14:textId="77777777" w:rsidR="009A6F7D" w:rsidRPr="006C231A" w:rsidRDefault="009A6F7D" w:rsidP="00DF18E3">
            <w:pPr>
              <w:rPr>
                <w:rFonts w:cs="Times New Roman"/>
                <w:b/>
                <w:sz w:val="20"/>
                <w:szCs w:val="20"/>
              </w:rPr>
            </w:pPr>
            <w:r w:rsidRPr="006C231A">
              <w:rPr>
                <w:rFonts w:cs="Times New Roman"/>
                <w:b/>
                <w:sz w:val="20"/>
                <w:szCs w:val="20"/>
              </w:rPr>
              <w:t>5</w:t>
            </w:r>
          </w:p>
        </w:tc>
        <w:tc>
          <w:tcPr>
            <w:tcW w:w="694" w:type="dxa"/>
          </w:tcPr>
          <w:p w14:paraId="2FB1F2F6" w14:textId="77777777" w:rsidR="009A6F7D" w:rsidRPr="006C231A" w:rsidRDefault="009A6F7D" w:rsidP="00DF18E3">
            <w:pPr>
              <w:rPr>
                <w:rFonts w:cs="Times New Roman"/>
                <w:b/>
                <w:sz w:val="20"/>
                <w:szCs w:val="20"/>
              </w:rPr>
            </w:pPr>
            <w:r w:rsidRPr="006C231A">
              <w:rPr>
                <w:rFonts w:cs="Times New Roman"/>
                <w:b/>
                <w:sz w:val="20"/>
                <w:szCs w:val="20"/>
              </w:rPr>
              <w:t>6</w:t>
            </w:r>
          </w:p>
        </w:tc>
        <w:tc>
          <w:tcPr>
            <w:tcW w:w="694" w:type="dxa"/>
          </w:tcPr>
          <w:p w14:paraId="58C2A267" w14:textId="77777777" w:rsidR="009A6F7D" w:rsidRPr="006C231A" w:rsidRDefault="009A6F7D" w:rsidP="00DF18E3">
            <w:pPr>
              <w:rPr>
                <w:rFonts w:cs="Times New Roman"/>
                <w:b/>
                <w:sz w:val="20"/>
                <w:szCs w:val="20"/>
              </w:rPr>
            </w:pPr>
            <w:r w:rsidRPr="006C231A">
              <w:rPr>
                <w:rFonts w:cs="Times New Roman"/>
                <w:b/>
                <w:sz w:val="20"/>
                <w:szCs w:val="20"/>
              </w:rPr>
              <w:t>7</w:t>
            </w:r>
          </w:p>
        </w:tc>
        <w:tc>
          <w:tcPr>
            <w:tcW w:w="658" w:type="dxa"/>
          </w:tcPr>
          <w:p w14:paraId="3DDD3DDB" w14:textId="77777777" w:rsidR="009A6F7D" w:rsidRPr="006C231A" w:rsidRDefault="009A6F7D" w:rsidP="00DF18E3">
            <w:pPr>
              <w:rPr>
                <w:rFonts w:cs="Times New Roman"/>
                <w:b/>
                <w:sz w:val="20"/>
                <w:szCs w:val="20"/>
              </w:rPr>
            </w:pPr>
            <w:r w:rsidRPr="006C231A">
              <w:rPr>
                <w:rFonts w:cs="Times New Roman"/>
                <w:b/>
                <w:sz w:val="20"/>
                <w:szCs w:val="20"/>
              </w:rPr>
              <w:t>8</w:t>
            </w:r>
          </w:p>
        </w:tc>
        <w:tc>
          <w:tcPr>
            <w:tcW w:w="720" w:type="dxa"/>
          </w:tcPr>
          <w:p w14:paraId="6B9ADEBC" w14:textId="77777777" w:rsidR="009A6F7D" w:rsidRPr="006C231A" w:rsidRDefault="009A6F7D" w:rsidP="00DF18E3">
            <w:pPr>
              <w:rPr>
                <w:rFonts w:cs="Times New Roman"/>
                <w:b/>
                <w:sz w:val="20"/>
                <w:szCs w:val="20"/>
              </w:rPr>
            </w:pPr>
            <w:r w:rsidRPr="006C231A">
              <w:rPr>
                <w:rFonts w:cs="Times New Roman"/>
                <w:b/>
                <w:sz w:val="20"/>
                <w:szCs w:val="20"/>
              </w:rPr>
              <w:t>9</w:t>
            </w:r>
          </w:p>
        </w:tc>
        <w:tc>
          <w:tcPr>
            <w:tcW w:w="658" w:type="dxa"/>
          </w:tcPr>
          <w:p w14:paraId="2F5FCCE2" w14:textId="77777777" w:rsidR="009A6F7D" w:rsidRPr="006C231A" w:rsidRDefault="009A6F7D" w:rsidP="00DF18E3">
            <w:pPr>
              <w:rPr>
                <w:rFonts w:cs="Times New Roman"/>
                <w:b/>
                <w:sz w:val="20"/>
                <w:szCs w:val="20"/>
              </w:rPr>
            </w:pPr>
            <w:r w:rsidRPr="006C231A">
              <w:rPr>
                <w:rFonts w:cs="Times New Roman"/>
                <w:b/>
                <w:sz w:val="20"/>
                <w:szCs w:val="20"/>
              </w:rPr>
              <w:t>10</w:t>
            </w:r>
          </w:p>
        </w:tc>
        <w:tc>
          <w:tcPr>
            <w:tcW w:w="577" w:type="dxa"/>
          </w:tcPr>
          <w:p w14:paraId="0943B3E0" w14:textId="77777777" w:rsidR="009A6F7D" w:rsidRPr="006C231A" w:rsidRDefault="009A6F7D" w:rsidP="00DF18E3">
            <w:pPr>
              <w:rPr>
                <w:rFonts w:cs="Times New Roman"/>
                <w:b/>
                <w:sz w:val="20"/>
                <w:szCs w:val="20"/>
              </w:rPr>
            </w:pPr>
            <w:r w:rsidRPr="006C231A">
              <w:rPr>
                <w:rFonts w:cs="Times New Roman"/>
                <w:b/>
                <w:sz w:val="20"/>
                <w:szCs w:val="20"/>
              </w:rPr>
              <w:t>11</w:t>
            </w:r>
          </w:p>
        </w:tc>
        <w:tc>
          <w:tcPr>
            <w:tcW w:w="1316" w:type="dxa"/>
          </w:tcPr>
          <w:p w14:paraId="05584D94" w14:textId="77777777" w:rsidR="009A6F7D" w:rsidRPr="006C231A" w:rsidRDefault="009A6F7D" w:rsidP="00DF18E3">
            <w:pPr>
              <w:rPr>
                <w:rFonts w:cs="Times New Roman"/>
                <w:b/>
                <w:sz w:val="20"/>
                <w:szCs w:val="20"/>
              </w:rPr>
            </w:pPr>
            <w:r w:rsidRPr="006C231A">
              <w:rPr>
                <w:rFonts w:cs="Times New Roman"/>
                <w:b/>
                <w:sz w:val="20"/>
                <w:szCs w:val="20"/>
              </w:rPr>
              <w:t>Normalized</w:t>
            </w:r>
          </w:p>
          <w:p w14:paraId="27A4D8E5" w14:textId="77777777" w:rsidR="009A6F7D" w:rsidRPr="006C231A" w:rsidRDefault="009A6F7D" w:rsidP="00DF18E3">
            <w:pPr>
              <w:rPr>
                <w:rFonts w:cs="Times New Roman"/>
                <w:b/>
                <w:sz w:val="20"/>
                <w:szCs w:val="20"/>
              </w:rPr>
            </w:pPr>
            <w:r w:rsidRPr="006C231A">
              <w:rPr>
                <w:rFonts w:cs="Times New Roman"/>
                <w:b/>
                <w:sz w:val="20"/>
                <w:szCs w:val="20"/>
              </w:rPr>
              <w:t>Eigen weight</w:t>
            </w:r>
          </w:p>
        </w:tc>
      </w:tr>
      <w:tr w:rsidR="009A6F7D" w:rsidRPr="006C231A" w14:paraId="61CC9572" w14:textId="77777777" w:rsidTr="00DF18E3">
        <w:tc>
          <w:tcPr>
            <w:tcW w:w="625" w:type="dxa"/>
          </w:tcPr>
          <w:p w14:paraId="74B23B85" w14:textId="77777777" w:rsidR="009A6F7D" w:rsidRPr="006C231A" w:rsidRDefault="009A6F7D" w:rsidP="00DF18E3">
            <w:pPr>
              <w:rPr>
                <w:rFonts w:cs="Times New Roman"/>
                <w:sz w:val="20"/>
                <w:szCs w:val="20"/>
              </w:rPr>
            </w:pPr>
            <w:r w:rsidRPr="006C231A">
              <w:rPr>
                <w:rFonts w:cs="Times New Roman"/>
                <w:sz w:val="20"/>
                <w:szCs w:val="20"/>
              </w:rPr>
              <w:t>1</w:t>
            </w:r>
          </w:p>
        </w:tc>
        <w:tc>
          <w:tcPr>
            <w:tcW w:w="1314" w:type="dxa"/>
          </w:tcPr>
          <w:p w14:paraId="74A24B3C" w14:textId="77777777" w:rsidR="009A6F7D" w:rsidRPr="006C231A" w:rsidRDefault="009A6F7D" w:rsidP="00DF18E3">
            <w:pPr>
              <w:rPr>
                <w:rFonts w:cs="Times New Roman"/>
                <w:sz w:val="20"/>
                <w:szCs w:val="20"/>
              </w:rPr>
            </w:pPr>
            <w:r w:rsidRPr="006C231A">
              <w:rPr>
                <w:rFonts w:cs="Times New Roman"/>
                <w:sz w:val="20"/>
                <w:szCs w:val="20"/>
              </w:rPr>
              <w:t>Slope</w:t>
            </w:r>
          </w:p>
        </w:tc>
        <w:tc>
          <w:tcPr>
            <w:tcW w:w="695" w:type="dxa"/>
          </w:tcPr>
          <w:p w14:paraId="112D289F" w14:textId="77777777" w:rsidR="009A6F7D" w:rsidRPr="006C231A" w:rsidRDefault="009A6F7D" w:rsidP="00DF18E3">
            <w:pPr>
              <w:rPr>
                <w:rFonts w:cs="Times New Roman"/>
                <w:b/>
                <w:sz w:val="20"/>
                <w:szCs w:val="20"/>
              </w:rPr>
            </w:pPr>
            <w:r w:rsidRPr="006C231A">
              <w:rPr>
                <w:rFonts w:cs="Times New Roman"/>
                <w:b/>
                <w:sz w:val="20"/>
                <w:szCs w:val="20"/>
              </w:rPr>
              <w:t>1</w:t>
            </w:r>
          </w:p>
          <w:p w14:paraId="0C7C1DED" w14:textId="77777777" w:rsidR="009A6F7D" w:rsidRPr="006C231A" w:rsidRDefault="009A6F7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695" w:type="dxa"/>
          </w:tcPr>
          <w:p w14:paraId="1094CF7D" w14:textId="77777777" w:rsidR="009A6F7D" w:rsidRPr="006C231A" w:rsidRDefault="009A6F7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694" w:type="dxa"/>
          </w:tcPr>
          <w:p w14:paraId="37E89F57" w14:textId="77777777" w:rsidR="009A6F7D" w:rsidRPr="006C231A" w:rsidRDefault="009A6F7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694" w:type="dxa"/>
          </w:tcPr>
          <w:p w14:paraId="72359788" w14:textId="77777777" w:rsidR="009A6F7D" w:rsidRPr="006C231A" w:rsidRDefault="009A6F7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694" w:type="dxa"/>
          </w:tcPr>
          <w:p w14:paraId="0D032ED3" w14:textId="77777777" w:rsidR="009A6F7D" w:rsidRPr="006C231A" w:rsidRDefault="009A6F7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694" w:type="dxa"/>
          </w:tcPr>
          <w:p w14:paraId="4E281637" w14:textId="77777777" w:rsidR="009A6F7D" w:rsidRPr="006C231A" w:rsidRDefault="009A6F7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694" w:type="dxa"/>
          </w:tcPr>
          <w:p w14:paraId="72E91358" w14:textId="77777777" w:rsidR="009A6F7D" w:rsidRPr="006C231A" w:rsidRDefault="009A6F7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658" w:type="dxa"/>
          </w:tcPr>
          <w:p w14:paraId="72980F3A" w14:textId="77777777" w:rsidR="009A6F7D" w:rsidRPr="006C231A" w:rsidRDefault="009A6F7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720" w:type="dxa"/>
          </w:tcPr>
          <w:p w14:paraId="4E8D1270" w14:textId="77777777" w:rsidR="009A6F7D" w:rsidRPr="006C231A" w:rsidRDefault="009A6F7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658" w:type="dxa"/>
          </w:tcPr>
          <w:p w14:paraId="150941F5" w14:textId="77777777" w:rsidR="009A6F7D" w:rsidRPr="006C231A" w:rsidRDefault="009A6F7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577" w:type="dxa"/>
          </w:tcPr>
          <w:p w14:paraId="1F3423BB" w14:textId="77777777" w:rsidR="009A6F7D" w:rsidRPr="006C231A" w:rsidRDefault="009A6F7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1316" w:type="dxa"/>
          </w:tcPr>
          <w:p w14:paraId="2E4B7A9A" w14:textId="77777777" w:rsidR="009A6F7D" w:rsidRPr="006C231A" w:rsidRDefault="009A6F7D" w:rsidP="00DF18E3">
            <w:pPr>
              <w:rPr>
                <w:rFonts w:cs="Times New Roman"/>
                <w:sz w:val="20"/>
                <w:szCs w:val="20"/>
              </w:rPr>
            </w:pPr>
            <w:r w:rsidRPr="006C231A">
              <w:rPr>
                <w:rFonts w:cs="Times New Roman"/>
                <w:sz w:val="20"/>
                <w:szCs w:val="20"/>
              </w:rPr>
              <w:t>0.27</w:t>
            </w:r>
          </w:p>
          <w:p w14:paraId="20AB2C3B" w14:textId="77777777" w:rsidR="009A6F7D" w:rsidRPr="006C231A" w:rsidRDefault="009A6F7D" w:rsidP="00DF18E3">
            <w:pPr>
              <w:rPr>
                <w:rFonts w:cs="Times New Roman"/>
                <w:sz w:val="20"/>
                <w:szCs w:val="20"/>
              </w:rPr>
            </w:pPr>
          </w:p>
        </w:tc>
      </w:tr>
      <w:tr w:rsidR="009A6F7D" w:rsidRPr="006C231A" w14:paraId="1168C9BE" w14:textId="77777777" w:rsidTr="00DF18E3">
        <w:tc>
          <w:tcPr>
            <w:tcW w:w="625" w:type="dxa"/>
          </w:tcPr>
          <w:p w14:paraId="008E113B" w14:textId="77777777" w:rsidR="009A6F7D" w:rsidRPr="006C231A" w:rsidRDefault="009A6F7D" w:rsidP="00DF18E3">
            <w:pPr>
              <w:rPr>
                <w:rFonts w:cs="Times New Roman"/>
                <w:sz w:val="20"/>
                <w:szCs w:val="20"/>
              </w:rPr>
            </w:pPr>
            <w:r w:rsidRPr="006C231A">
              <w:rPr>
                <w:rFonts w:cs="Times New Roman"/>
                <w:sz w:val="20"/>
                <w:szCs w:val="20"/>
              </w:rPr>
              <w:t>2</w:t>
            </w:r>
          </w:p>
        </w:tc>
        <w:tc>
          <w:tcPr>
            <w:tcW w:w="1314" w:type="dxa"/>
          </w:tcPr>
          <w:p w14:paraId="6537BD9A" w14:textId="77777777" w:rsidR="009A6F7D" w:rsidRPr="006C231A" w:rsidRDefault="009A6F7D" w:rsidP="00DF18E3">
            <w:pPr>
              <w:rPr>
                <w:rFonts w:cs="Times New Roman"/>
                <w:sz w:val="20"/>
                <w:szCs w:val="20"/>
              </w:rPr>
            </w:pPr>
            <w:r w:rsidRPr="006C231A">
              <w:rPr>
                <w:rFonts w:cs="Times New Roman"/>
                <w:sz w:val="20"/>
                <w:szCs w:val="20"/>
              </w:rPr>
              <w:t>Relative relief</w:t>
            </w:r>
          </w:p>
          <w:p w14:paraId="2671AD7E" w14:textId="77777777" w:rsidR="009A6F7D" w:rsidRPr="006C231A" w:rsidRDefault="009A6F7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695" w:type="dxa"/>
          </w:tcPr>
          <w:p w14:paraId="721972F8" w14:textId="77777777" w:rsidR="009A6F7D" w:rsidRPr="006C231A" w:rsidRDefault="009A6F7D" w:rsidP="00DF18E3">
            <w:pPr>
              <w:rPr>
                <w:rFonts w:cs="Times New Roman"/>
                <w:sz w:val="20"/>
                <w:szCs w:val="20"/>
              </w:rPr>
            </w:pPr>
            <w:r w:rsidRPr="006C231A">
              <w:rPr>
                <w:rFonts w:cs="Times New Roman"/>
                <w:sz w:val="20"/>
                <w:szCs w:val="20"/>
              </w:rPr>
              <w:t>0.33</w:t>
            </w:r>
          </w:p>
          <w:p w14:paraId="555C76C6" w14:textId="77777777" w:rsidR="009A6F7D" w:rsidRPr="006C231A" w:rsidRDefault="009A6F7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695" w:type="dxa"/>
          </w:tcPr>
          <w:p w14:paraId="57456C4F" w14:textId="77777777" w:rsidR="009A6F7D" w:rsidRPr="006C231A" w:rsidRDefault="009A6F7D" w:rsidP="00DF18E3">
            <w:pPr>
              <w:rPr>
                <w:rFonts w:cs="Times New Roman"/>
                <w:b/>
                <w:sz w:val="20"/>
                <w:szCs w:val="20"/>
              </w:rPr>
            </w:pPr>
            <w:r w:rsidRPr="006C231A">
              <w:rPr>
                <w:rFonts w:cs="Times New Roman"/>
                <w:b/>
                <w:sz w:val="20"/>
                <w:szCs w:val="20"/>
              </w:rPr>
              <w:t>1</w:t>
            </w:r>
          </w:p>
          <w:p w14:paraId="1D58FF7F" w14:textId="77777777" w:rsidR="009A6F7D" w:rsidRPr="006C231A" w:rsidRDefault="009A6F7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694" w:type="dxa"/>
          </w:tcPr>
          <w:p w14:paraId="7A4E7B15" w14:textId="77777777" w:rsidR="009A6F7D" w:rsidRPr="006C231A" w:rsidRDefault="009A6F7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694" w:type="dxa"/>
          </w:tcPr>
          <w:p w14:paraId="2FD4CD91" w14:textId="77777777" w:rsidR="009A6F7D" w:rsidRPr="006C231A" w:rsidRDefault="009A6F7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694" w:type="dxa"/>
          </w:tcPr>
          <w:p w14:paraId="11DEEDC0" w14:textId="77777777" w:rsidR="009A6F7D" w:rsidRPr="006C231A" w:rsidRDefault="009A6F7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694" w:type="dxa"/>
          </w:tcPr>
          <w:p w14:paraId="30538976" w14:textId="77777777" w:rsidR="009A6F7D" w:rsidRPr="006C231A" w:rsidRDefault="009A6F7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694" w:type="dxa"/>
          </w:tcPr>
          <w:p w14:paraId="0FCD3BE0" w14:textId="77777777" w:rsidR="009A6F7D" w:rsidRPr="006C231A" w:rsidRDefault="009A6F7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658" w:type="dxa"/>
          </w:tcPr>
          <w:p w14:paraId="4F7EC934" w14:textId="77777777" w:rsidR="009A6F7D" w:rsidRPr="006C231A" w:rsidRDefault="009A6F7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720" w:type="dxa"/>
          </w:tcPr>
          <w:p w14:paraId="4DF9BF02" w14:textId="77777777" w:rsidR="009A6F7D" w:rsidRPr="006C231A" w:rsidRDefault="009A6F7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658" w:type="dxa"/>
          </w:tcPr>
          <w:p w14:paraId="012197E2" w14:textId="77777777" w:rsidR="009A6F7D" w:rsidRPr="006C231A" w:rsidRDefault="009A6F7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577" w:type="dxa"/>
          </w:tcPr>
          <w:p w14:paraId="00CC58A7" w14:textId="77777777" w:rsidR="009A6F7D" w:rsidRPr="006C231A" w:rsidRDefault="009A6F7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1316" w:type="dxa"/>
          </w:tcPr>
          <w:p w14:paraId="3A719DD7" w14:textId="77777777" w:rsidR="009A6F7D" w:rsidRPr="006C231A" w:rsidRDefault="009A6F7D" w:rsidP="00DF18E3">
            <w:pPr>
              <w:rPr>
                <w:rFonts w:cs="Times New Roman"/>
                <w:sz w:val="20"/>
                <w:szCs w:val="20"/>
              </w:rPr>
            </w:pPr>
            <w:r w:rsidRPr="006C231A">
              <w:rPr>
                <w:rFonts w:cs="Times New Roman"/>
                <w:sz w:val="20"/>
                <w:szCs w:val="20"/>
              </w:rPr>
              <w:t>0.16</w:t>
            </w:r>
          </w:p>
          <w:p w14:paraId="33C115A9" w14:textId="77777777" w:rsidR="009A6F7D" w:rsidRPr="006C231A" w:rsidRDefault="009A6F7D" w:rsidP="00DF18E3">
            <w:pPr>
              <w:rPr>
                <w:rFonts w:cs="Times New Roman"/>
                <w:sz w:val="20"/>
                <w:szCs w:val="20"/>
              </w:rPr>
            </w:pPr>
          </w:p>
        </w:tc>
      </w:tr>
      <w:tr w:rsidR="009A6F7D" w:rsidRPr="006C231A" w14:paraId="7301502A" w14:textId="77777777" w:rsidTr="00DF18E3">
        <w:tc>
          <w:tcPr>
            <w:tcW w:w="625" w:type="dxa"/>
          </w:tcPr>
          <w:p w14:paraId="7C102D3A" w14:textId="77777777" w:rsidR="009A6F7D" w:rsidRPr="006C231A" w:rsidRDefault="009A6F7D" w:rsidP="00DF18E3">
            <w:pPr>
              <w:rPr>
                <w:rFonts w:cs="Times New Roman"/>
                <w:sz w:val="20"/>
                <w:szCs w:val="20"/>
              </w:rPr>
            </w:pPr>
            <w:r w:rsidRPr="006C231A">
              <w:rPr>
                <w:rFonts w:cs="Times New Roman"/>
                <w:sz w:val="20"/>
                <w:szCs w:val="20"/>
              </w:rPr>
              <w:t>3</w:t>
            </w:r>
          </w:p>
        </w:tc>
        <w:tc>
          <w:tcPr>
            <w:tcW w:w="1314" w:type="dxa"/>
          </w:tcPr>
          <w:p w14:paraId="13A3F48C" w14:textId="77777777" w:rsidR="009A6F7D" w:rsidRPr="006C231A" w:rsidRDefault="009A6F7D" w:rsidP="00DF18E3">
            <w:pPr>
              <w:rPr>
                <w:rFonts w:cs="Times New Roman"/>
                <w:sz w:val="20"/>
                <w:szCs w:val="20"/>
              </w:rPr>
            </w:pPr>
            <w:r w:rsidRPr="006C231A">
              <w:rPr>
                <w:rFonts w:cs="Times New Roman"/>
                <w:sz w:val="20"/>
                <w:szCs w:val="20"/>
              </w:rPr>
              <w:t>Drainage density</w:t>
            </w:r>
          </w:p>
        </w:tc>
        <w:tc>
          <w:tcPr>
            <w:tcW w:w="695" w:type="dxa"/>
          </w:tcPr>
          <w:p w14:paraId="13E956AF" w14:textId="77777777" w:rsidR="009A6F7D" w:rsidRPr="006C231A" w:rsidRDefault="009A6F7D" w:rsidP="00DF18E3">
            <w:pPr>
              <w:rPr>
                <w:rFonts w:cs="Times New Roman"/>
                <w:sz w:val="20"/>
                <w:szCs w:val="20"/>
              </w:rPr>
            </w:pPr>
            <w:r w:rsidRPr="006C231A">
              <w:rPr>
                <w:rFonts w:cs="Times New Roman"/>
                <w:sz w:val="20"/>
                <w:szCs w:val="20"/>
              </w:rPr>
              <w:t>0.5</w:t>
            </w:r>
          </w:p>
          <w:p w14:paraId="79AF3769" w14:textId="77777777" w:rsidR="009A6F7D" w:rsidRPr="006C231A" w:rsidRDefault="009A6F7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695" w:type="dxa"/>
          </w:tcPr>
          <w:p w14:paraId="51EDAE0E" w14:textId="77777777" w:rsidR="009A6F7D" w:rsidRPr="006C231A" w:rsidRDefault="009A6F7D" w:rsidP="00DF18E3">
            <w:pPr>
              <w:rPr>
                <w:rFonts w:cs="Times New Roman"/>
                <w:sz w:val="20"/>
                <w:szCs w:val="20"/>
              </w:rPr>
            </w:pPr>
            <w:r w:rsidRPr="006C231A">
              <w:rPr>
                <w:rFonts w:cs="Times New Roman"/>
                <w:sz w:val="20"/>
                <w:szCs w:val="20"/>
              </w:rPr>
              <w:t>0.5</w:t>
            </w:r>
          </w:p>
          <w:p w14:paraId="263B331E" w14:textId="77777777" w:rsidR="009A6F7D" w:rsidRPr="006C231A" w:rsidRDefault="009A6F7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694" w:type="dxa"/>
          </w:tcPr>
          <w:p w14:paraId="4824CC2E" w14:textId="77777777" w:rsidR="009A6F7D" w:rsidRPr="006C231A" w:rsidRDefault="009A6F7D" w:rsidP="00DF18E3">
            <w:pPr>
              <w:rPr>
                <w:rFonts w:cs="Times New Roman"/>
                <w:b/>
                <w:sz w:val="20"/>
                <w:szCs w:val="20"/>
              </w:rPr>
            </w:pPr>
            <w:r w:rsidRPr="006C231A">
              <w:rPr>
                <w:rFonts w:cs="Times New Roman"/>
                <w:b/>
                <w:sz w:val="20"/>
                <w:szCs w:val="20"/>
              </w:rPr>
              <w:t>1</w:t>
            </w:r>
          </w:p>
          <w:p w14:paraId="46B9E916" w14:textId="77777777" w:rsidR="009A6F7D" w:rsidRPr="006C231A" w:rsidRDefault="009A6F7D" w:rsidP="00DF18E3">
            <w:pPr>
              <w:rPr>
                <w:rFonts w:cs="Times New Roman"/>
                <w:sz w:val="20"/>
                <w:szCs w:val="20"/>
              </w:rPr>
            </w:pPr>
          </w:p>
          <w:p w14:paraId="652FCBCE" w14:textId="77777777" w:rsidR="009A6F7D" w:rsidRPr="006C231A" w:rsidRDefault="009A6F7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694" w:type="dxa"/>
          </w:tcPr>
          <w:p w14:paraId="75AA7D5E" w14:textId="77777777" w:rsidR="009A6F7D" w:rsidRPr="006C231A" w:rsidRDefault="009A6F7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694" w:type="dxa"/>
          </w:tcPr>
          <w:p w14:paraId="28986FB1" w14:textId="77777777" w:rsidR="009A6F7D" w:rsidRPr="006C231A" w:rsidRDefault="009A6F7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694" w:type="dxa"/>
          </w:tcPr>
          <w:p w14:paraId="7B01AC8B" w14:textId="77777777" w:rsidR="009A6F7D" w:rsidRPr="006C231A" w:rsidRDefault="009A6F7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694" w:type="dxa"/>
          </w:tcPr>
          <w:p w14:paraId="0A454922" w14:textId="77777777" w:rsidR="009A6F7D" w:rsidRPr="006C231A" w:rsidRDefault="009A6F7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658" w:type="dxa"/>
          </w:tcPr>
          <w:p w14:paraId="1F1361EA" w14:textId="77777777" w:rsidR="009A6F7D" w:rsidRPr="006C231A" w:rsidRDefault="009A6F7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720" w:type="dxa"/>
          </w:tcPr>
          <w:p w14:paraId="45A00933" w14:textId="77777777" w:rsidR="009A6F7D" w:rsidRPr="006C231A" w:rsidRDefault="009A6F7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658" w:type="dxa"/>
          </w:tcPr>
          <w:p w14:paraId="278DD666" w14:textId="77777777" w:rsidR="009A6F7D" w:rsidRPr="006C231A" w:rsidRDefault="009A6F7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577" w:type="dxa"/>
          </w:tcPr>
          <w:p w14:paraId="0766DDFA" w14:textId="77777777" w:rsidR="009A6F7D" w:rsidRPr="006C231A" w:rsidRDefault="009A6F7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1316" w:type="dxa"/>
          </w:tcPr>
          <w:p w14:paraId="105E67E9" w14:textId="77777777" w:rsidR="009A6F7D" w:rsidRPr="006C231A" w:rsidRDefault="009A6F7D" w:rsidP="00DF18E3">
            <w:pPr>
              <w:rPr>
                <w:rFonts w:cs="Times New Roman"/>
                <w:sz w:val="20"/>
                <w:szCs w:val="20"/>
              </w:rPr>
            </w:pPr>
            <w:r w:rsidRPr="006C231A">
              <w:rPr>
                <w:rFonts w:cs="Times New Roman"/>
                <w:sz w:val="20"/>
                <w:szCs w:val="20"/>
              </w:rPr>
              <w:t>0.16</w:t>
            </w:r>
          </w:p>
          <w:p w14:paraId="10C50FF1" w14:textId="77777777" w:rsidR="009A6F7D" w:rsidRPr="006C231A" w:rsidRDefault="009A6F7D" w:rsidP="00DF18E3">
            <w:pPr>
              <w:rPr>
                <w:rFonts w:cs="Times New Roman"/>
                <w:sz w:val="20"/>
                <w:szCs w:val="20"/>
              </w:rPr>
            </w:pPr>
          </w:p>
        </w:tc>
      </w:tr>
      <w:tr w:rsidR="009A6F7D" w:rsidRPr="006C231A" w14:paraId="3BA57B4C" w14:textId="77777777" w:rsidTr="00DF18E3">
        <w:tc>
          <w:tcPr>
            <w:tcW w:w="625" w:type="dxa"/>
          </w:tcPr>
          <w:p w14:paraId="146D3D44" w14:textId="77777777" w:rsidR="009A6F7D" w:rsidRPr="006C231A" w:rsidRDefault="009A6F7D" w:rsidP="00DF18E3">
            <w:pPr>
              <w:rPr>
                <w:rFonts w:cs="Times New Roman"/>
                <w:sz w:val="20"/>
                <w:szCs w:val="20"/>
              </w:rPr>
            </w:pPr>
            <w:r w:rsidRPr="006C231A">
              <w:rPr>
                <w:rFonts w:cs="Times New Roman"/>
                <w:sz w:val="20"/>
                <w:szCs w:val="20"/>
              </w:rPr>
              <w:t>4</w:t>
            </w:r>
          </w:p>
        </w:tc>
        <w:tc>
          <w:tcPr>
            <w:tcW w:w="1314" w:type="dxa"/>
          </w:tcPr>
          <w:p w14:paraId="3DD423A8" w14:textId="77777777" w:rsidR="009A6F7D" w:rsidRPr="006C231A" w:rsidRDefault="009A6F7D" w:rsidP="00DF18E3">
            <w:pPr>
              <w:rPr>
                <w:rFonts w:cs="Times New Roman"/>
                <w:sz w:val="20"/>
                <w:szCs w:val="20"/>
              </w:rPr>
            </w:pPr>
            <w:r w:rsidRPr="006C231A">
              <w:rPr>
                <w:rFonts w:cs="Times New Roman"/>
                <w:sz w:val="20"/>
                <w:szCs w:val="20"/>
              </w:rPr>
              <w:t>LULC</w:t>
            </w:r>
          </w:p>
        </w:tc>
        <w:tc>
          <w:tcPr>
            <w:tcW w:w="695" w:type="dxa"/>
          </w:tcPr>
          <w:p w14:paraId="0E68C897" w14:textId="77777777" w:rsidR="009A6F7D" w:rsidRPr="006C231A" w:rsidRDefault="009A6F7D" w:rsidP="00DF18E3">
            <w:pPr>
              <w:rPr>
                <w:rFonts w:cs="Times New Roman"/>
                <w:sz w:val="20"/>
                <w:szCs w:val="20"/>
              </w:rPr>
            </w:pPr>
            <w:r w:rsidRPr="006C231A">
              <w:rPr>
                <w:rFonts w:cs="Times New Roman"/>
                <w:sz w:val="20"/>
                <w:szCs w:val="20"/>
              </w:rPr>
              <w:t>0.5</w:t>
            </w:r>
          </w:p>
          <w:p w14:paraId="64E3F330" w14:textId="77777777" w:rsidR="009A6F7D" w:rsidRPr="006C231A" w:rsidRDefault="009A6F7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695" w:type="dxa"/>
          </w:tcPr>
          <w:p w14:paraId="17F56A55" w14:textId="77777777" w:rsidR="009A6F7D" w:rsidRPr="006C231A" w:rsidRDefault="009A6F7D" w:rsidP="00DF18E3">
            <w:pPr>
              <w:rPr>
                <w:rFonts w:cs="Times New Roman"/>
                <w:sz w:val="20"/>
                <w:szCs w:val="20"/>
              </w:rPr>
            </w:pPr>
            <w:r w:rsidRPr="006C231A">
              <w:rPr>
                <w:rFonts w:cs="Times New Roman"/>
                <w:sz w:val="20"/>
                <w:szCs w:val="20"/>
              </w:rPr>
              <w:t>0.5</w:t>
            </w:r>
          </w:p>
          <w:p w14:paraId="3CFCF5F4" w14:textId="77777777" w:rsidR="009A6F7D" w:rsidRPr="006C231A" w:rsidRDefault="009A6F7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694" w:type="dxa"/>
          </w:tcPr>
          <w:p w14:paraId="4F745886" w14:textId="77777777" w:rsidR="009A6F7D" w:rsidRPr="006C231A" w:rsidRDefault="009A6F7D" w:rsidP="00DF18E3">
            <w:pPr>
              <w:rPr>
                <w:rFonts w:cs="Times New Roman"/>
                <w:sz w:val="20"/>
                <w:szCs w:val="20"/>
              </w:rPr>
            </w:pPr>
            <w:r w:rsidRPr="006C231A">
              <w:rPr>
                <w:rFonts w:cs="Times New Roman"/>
                <w:sz w:val="20"/>
                <w:szCs w:val="20"/>
              </w:rPr>
              <w:t>0.5</w:t>
            </w:r>
          </w:p>
          <w:p w14:paraId="3D74E013" w14:textId="77777777" w:rsidR="009A6F7D" w:rsidRPr="006C231A" w:rsidRDefault="009A6F7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694" w:type="dxa"/>
          </w:tcPr>
          <w:p w14:paraId="47C5191C" w14:textId="77777777" w:rsidR="009A6F7D" w:rsidRPr="006C231A" w:rsidRDefault="009A6F7D" w:rsidP="00DF18E3">
            <w:pPr>
              <w:rPr>
                <w:rFonts w:cs="Times New Roman"/>
                <w:b/>
                <w:sz w:val="20"/>
                <w:szCs w:val="20"/>
              </w:rPr>
            </w:pPr>
            <w:r w:rsidRPr="006C231A">
              <w:rPr>
                <w:rFonts w:cs="Times New Roman"/>
                <w:b/>
                <w:sz w:val="20"/>
                <w:szCs w:val="20"/>
              </w:rPr>
              <w:t>1</w:t>
            </w:r>
          </w:p>
          <w:p w14:paraId="6F6129B3" w14:textId="77777777" w:rsidR="009A6F7D" w:rsidRPr="006C231A" w:rsidRDefault="009A6F7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694" w:type="dxa"/>
          </w:tcPr>
          <w:p w14:paraId="7D89B2C2" w14:textId="77777777" w:rsidR="009A6F7D" w:rsidRPr="006C231A" w:rsidRDefault="009A6F7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694" w:type="dxa"/>
          </w:tcPr>
          <w:p w14:paraId="269BAAB3" w14:textId="77777777" w:rsidR="009A6F7D" w:rsidRPr="006C231A" w:rsidRDefault="009A6F7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694" w:type="dxa"/>
          </w:tcPr>
          <w:p w14:paraId="3CF04FFF" w14:textId="77777777" w:rsidR="009A6F7D" w:rsidRPr="006C231A" w:rsidRDefault="009A6F7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658" w:type="dxa"/>
          </w:tcPr>
          <w:p w14:paraId="6A39C19A" w14:textId="77777777" w:rsidR="009A6F7D" w:rsidRPr="006C231A" w:rsidRDefault="009A6F7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720" w:type="dxa"/>
          </w:tcPr>
          <w:p w14:paraId="44C5143A" w14:textId="77777777" w:rsidR="009A6F7D" w:rsidRPr="006C231A" w:rsidRDefault="009A6F7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658" w:type="dxa"/>
          </w:tcPr>
          <w:p w14:paraId="57A5C265" w14:textId="77777777" w:rsidR="009A6F7D" w:rsidRPr="006C231A" w:rsidRDefault="009A6F7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577" w:type="dxa"/>
          </w:tcPr>
          <w:p w14:paraId="0D1F87EB" w14:textId="77777777" w:rsidR="009A6F7D" w:rsidRPr="006C231A" w:rsidRDefault="009A6F7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1316" w:type="dxa"/>
          </w:tcPr>
          <w:p w14:paraId="0DADF314" w14:textId="77777777" w:rsidR="009A6F7D" w:rsidRPr="006C231A" w:rsidRDefault="009A6F7D" w:rsidP="00DF18E3">
            <w:pPr>
              <w:rPr>
                <w:rFonts w:cs="Times New Roman"/>
                <w:sz w:val="20"/>
                <w:szCs w:val="20"/>
              </w:rPr>
            </w:pPr>
            <w:r w:rsidRPr="006C231A">
              <w:rPr>
                <w:rFonts w:cs="Times New Roman"/>
                <w:sz w:val="20"/>
                <w:szCs w:val="20"/>
              </w:rPr>
              <w:t>0.13</w:t>
            </w:r>
          </w:p>
          <w:p w14:paraId="6552FC49" w14:textId="77777777" w:rsidR="009A6F7D" w:rsidRPr="006C231A" w:rsidRDefault="009A6F7D" w:rsidP="00DF18E3">
            <w:pPr>
              <w:rPr>
                <w:rFonts w:cs="Times New Roman"/>
                <w:sz w:val="20"/>
                <w:szCs w:val="20"/>
              </w:rPr>
            </w:pPr>
          </w:p>
        </w:tc>
      </w:tr>
      <w:tr w:rsidR="009A6F7D" w:rsidRPr="006C231A" w14:paraId="5CC9D055" w14:textId="77777777" w:rsidTr="00DF18E3">
        <w:tc>
          <w:tcPr>
            <w:tcW w:w="625" w:type="dxa"/>
          </w:tcPr>
          <w:p w14:paraId="5677F956" w14:textId="77777777" w:rsidR="009A6F7D" w:rsidRPr="006C231A" w:rsidRDefault="009A6F7D" w:rsidP="00DF18E3">
            <w:pPr>
              <w:rPr>
                <w:rFonts w:cs="Times New Roman"/>
                <w:sz w:val="20"/>
                <w:szCs w:val="20"/>
              </w:rPr>
            </w:pPr>
            <w:r w:rsidRPr="006C231A">
              <w:rPr>
                <w:rFonts w:cs="Times New Roman"/>
                <w:sz w:val="20"/>
                <w:szCs w:val="20"/>
              </w:rPr>
              <w:t>5</w:t>
            </w:r>
          </w:p>
        </w:tc>
        <w:tc>
          <w:tcPr>
            <w:tcW w:w="1314" w:type="dxa"/>
          </w:tcPr>
          <w:p w14:paraId="53A53334" w14:textId="77777777" w:rsidR="009A6F7D" w:rsidRPr="006C231A" w:rsidRDefault="009A6F7D" w:rsidP="00DF18E3">
            <w:pPr>
              <w:rPr>
                <w:rFonts w:cs="Times New Roman"/>
                <w:sz w:val="20"/>
                <w:szCs w:val="20"/>
              </w:rPr>
            </w:pPr>
            <w:r w:rsidRPr="006C231A">
              <w:rPr>
                <w:rFonts w:cs="Times New Roman"/>
                <w:sz w:val="20"/>
                <w:szCs w:val="20"/>
              </w:rPr>
              <w:t>Distance to Road</w:t>
            </w:r>
          </w:p>
          <w:p w14:paraId="03AA3F5D" w14:textId="77777777" w:rsidR="009A6F7D" w:rsidRPr="006C231A" w:rsidRDefault="009A6F7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695" w:type="dxa"/>
          </w:tcPr>
          <w:p w14:paraId="354D94B9" w14:textId="77777777" w:rsidR="009A6F7D" w:rsidRPr="006C231A" w:rsidRDefault="009A6F7D" w:rsidP="00DF18E3">
            <w:pPr>
              <w:rPr>
                <w:rFonts w:cs="Times New Roman"/>
                <w:sz w:val="20"/>
                <w:szCs w:val="20"/>
              </w:rPr>
            </w:pPr>
            <w:r w:rsidRPr="006C231A">
              <w:rPr>
                <w:rFonts w:cs="Times New Roman"/>
                <w:sz w:val="20"/>
                <w:szCs w:val="20"/>
              </w:rPr>
              <w:t>0.13</w:t>
            </w:r>
          </w:p>
          <w:p w14:paraId="7C4F510C" w14:textId="77777777" w:rsidR="009A6F7D" w:rsidRPr="006C231A" w:rsidRDefault="009A6F7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695" w:type="dxa"/>
          </w:tcPr>
          <w:p w14:paraId="09E54362" w14:textId="77777777" w:rsidR="009A6F7D" w:rsidRPr="006C231A" w:rsidRDefault="009A6F7D" w:rsidP="00DF18E3">
            <w:pPr>
              <w:rPr>
                <w:rFonts w:cs="Times New Roman"/>
                <w:sz w:val="20"/>
                <w:szCs w:val="20"/>
              </w:rPr>
            </w:pPr>
            <w:r w:rsidRPr="006C231A">
              <w:rPr>
                <w:rFonts w:cs="Times New Roman"/>
                <w:sz w:val="20"/>
                <w:szCs w:val="20"/>
              </w:rPr>
              <w:t>0.17</w:t>
            </w:r>
          </w:p>
          <w:p w14:paraId="3B56AA31" w14:textId="77777777" w:rsidR="009A6F7D" w:rsidRPr="006C231A" w:rsidRDefault="009A6F7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694" w:type="dxa"/>
          </w:tcPr>
          <w:p w14:paraId="06CBFE5C" w14:textId="77777777" w:rsidR="009A6F7D" w:rsidRPr="006C231A" w:rsidRDefault="009A6F7D" w:rsidP="00DF18E3">
            <w:pPr>
              <w:rPr>
                <w:rFonts w:cs="Times New Roman"/>
                <w:sz w:val="20"/>
                <w:szCs w:val="20"/>
              </w:rPr>
            </w:pPr>
            <w:r w:rsidRPr="006C231A">
              <w:rPr>
                <w:rFonts w:cs="Times New Roman"/>
                <w:sz w:val="20"/>
                <w:szCs w:val="20"/>
              </w:rPr>
              <w:t>0.14</w:t>
            </w:r>
          </w:p>
          <w:p w14:paraId="5AE9B9C1" w14:textId="77777777" w:rsidR="009A6F7D" w:rsidRPr="006C231A" w:rsidRDefault="009A6F7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694" w:type="dxa"/>
          </w:tcPr>
          <w:p w14:paraId="53881301" w14:textId="77777777" w:rsidR="009A6F7D" w:rsidRPr="006C231A" w:rsidRDefault="009A6F7D" w:rsidP="00DF18E3">
            <w:pPr>
              <w:rPr>
                <w:rFonts w:cs="Times New Roman"/>
                <w:sz w:val="20"/>
                <w:szCs w:val="20"/>
              </w:rPr>
            </w:pPr>
            <w:r w:rsidRPr="006C231A">
              <w:rPr>
                <w:rFonts w:cs="Times New Roman"/>
                <w:sz w:val="20"/>
                <w:szCs w:val="20"/>
              </w:rPr>
              <w:t>0.17</w:t>
            </w:r>
          </w:p>
          <w:p w14:paraId="264DEACD" w14:textId="77777777" w:rsidR="009A6F7D" w:rsidRPr="006C231A" w:rsidRDefault="009A6F7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694" w:type="dxa"/>
          </w:tcPr>
          <w:p w14:paraId="1635815C" w14:textId="77777777" w:rsidR="009A6F7D" w:rsidRPr="006C231A" w:rsidRDefault="009A6F7D" w:rsidP="00DF18E3">
            <w:pPr>
              <w:rPr>
                <w:rFonts w:cs="Times New Roman"/>
                <w:b/>
                <w:sz w:val="20"/>
                <w:szCs w:val="20"/>
              </w:rPr>
            </w:pPr>
            <w:r w:rsidRPr="006C231A">
              <w:rPr>
                <w:rFonts w:cs="Times New Roman"/>
                <w:b/>
                <w:sz w:val="20"/>
                <w:szCs w:val="20"/>
              </w:rPr>
              <w:t>1</w:t>
            </w:r>
          </w:p>
          <w:p w14:paraId="1DB05375" w14:textId="77777777" w:rsidR="009A6F7D" w:rsidRPr="006C231A" w:rsidRDefault="009A6F7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694" w:type="dxa"/>
          </w:tcPr>
          <w:p w14:paraId="107E695A" w14:textId="77777777" w:rsidR="009A6F7D" w:rsidRPr="006C231A" w:rsidRDefault="009A6F7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694" w:type="dxa"/>
          </w:tcPr>
          <w:p w14:paraId="5C9C5DDC" w14:textId="77777777" w:rsidR="009A6F7D" w:rsidRPr="006C231A" w:rsidRDefault="009A6F7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658" w:type="dxa"/>
          </w:tcPr>
          <w:p w14:paraId="75C9BBA7" w14:textId="77777777" w:rsidR="009A6F7D" w:rsidRPr="006C231A" w:rsidRDefault="009A6F7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720" w:type="dxa"/>
          </w:tcPr>
          <w:p w14:paraId="5730E3BD" w14:textId="77777777" w:rsidR="009A6F7D" w:rsidRPr="006C231A" w:rsidRDefault="009A6F7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658" w:type="dxa"/>
          </w:tcPr>
          <w:p w14:paraId="099D9D0F" w14:textId="77777777" w:rsidR="009A6F7D" w:rsidRPr="006C231A" w:rsidRDefault="009A6F7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577" w:type="dxa"/>
          </w:tcPr>
          <w:p w14:paraId="7E9F024A" w14:textId="77777777" w:rsidR="009A6F7D" w:rsidRPr="006C231A" w:rsidRDefault="009A6F7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1316" w:type="dxa"/>
          </w:tcPr>
          <w:p w14:paraId="3527D9C7" w14:textId="77777777" w:rsidR="009A6F7D" w:rsidRPr="006C231A" w:rsidRDefault="009A6F7D" w:rsidP="00DF18E3">
            <w:pPr>
              <w:rPr>
                <w:rFonts w:cs="Times New Roman"/>
                <w:sz w:val="20"/>
                <w:szCs w:val="20"/>
              </w:rPr>
            </w:pPr>
            <w:r w:rsidRPr="006C231A">
              <w:rPr>
                <w:rFonts w:cs="Times New Roman"/>
                <w:sz w:val="20"/>
                <w:szCs w:val="20"/>
              </w:rPr>
              <w:t>0.05</w:t>
            </w:r>
          </w:p>
          <w:p w14:paraId="54DA7BBC" w14:textId="77777777" w:rsidR="009A6F7D" w:rsidRPr="006C231A" w:rsidRDefault="009A6F7D" w:rsidP="00DF18E3">
            <w:pPr>
              <w:rPr>
                <w:rFonts w:cs="Times New Roman"/>
                <w:sz w:val="20"/>
                <w:szCs w:val="20"/>
              </w:rPr>
            </w:pPr>
          </w:p>
        </w:tc>
      </w:tr>
      <w:tr w:rsidR="009A6F7D" w:rsidRPr="006C231A" w14:paraId="470425BF" w14:textId="77777777" w:rsidTr="00DF18E3">
        <w:tc>
          <w:tcPr>
            <w:tcW w:w="625" w:type="dxa"/>
          </w:tcPr>
          <w:p w14:paraId="454A4271" w14:textId="77777777" w:rsidR="009A6F7D" w:rsidRPr="006C231A" w:rsidRDefault="009A6F7D" w:rsidP="00DF18E3">
            <w:pPr>
              <w:rPr>
                <w:rFonts w:cs="Times New Roman"/>
                <w:sz w:val="20"/>
                <w:szCs w:val="20"/>
              </w:rPr>
            </w:pPr>
            <w:r w:rsidRPr="006C231A">
              <w:rPr>
                <w:rFonts w:cs="Times New Roman"/>
                <w:sz w:val="20"/>
                <w:szCs w:val="20"/>
              </w:rPr>
              <w:t>6</w:t>
            </w:r>
          </w:p>
        </w:tc>
        <w:tc>
          <w:tcPr>
            <w:tcW w:w="1314" w:type="dxa"/>
          </w:tcPr>
          <w:p w14:paraId="4CE3C2AA" w14:textId="77777777" w:rsidR="009A6F7D" w:rsidRPr="006C231A" w:rsidRDefault="009A6F7D" w:rsidP="00DF18E3">
            <w:pPr>
              <w:rPr>
                <w:rFonts w:cs="Times New Roman"/>
                <w:sz w:val="20"/>
                <w:szCs w:val="20"/>
              </w:rPr>
            </w:pPr>
            <w:r w:rsidRPr="006C231A">
              <w:rPr>
                <w:rFonts w:cs="Times New Roman"/>
                <w:sz w:val="20"/>
                <w:szCs w:val="20"/>
              </w:rPr>
              <w:t>Curvature</w:t>
            </w:r>
          </w:p>
        </w:tc>
        <w:tc>
          <w:tcPr>
            <w:tcW w:w="695" w:type="dxa"/>
          </w:tcPr>
          <w:p w14:paraId="58AFD6E3" w14:textId="77777777" w:rsidR="009A6F7D" w:rsidRPr="006C231A" w:rsidRDefault="009A6F7D" w:rsidP="00DF18E3">
            <w:pPr>
              <w:rPr>
                <w:rFonts w:cs="Times New Roman"/>
                <w:sz w:val="20"/>
                <w:szCs w:val="20"/>
              </w:rPr>
            </w:pPr>
            <w:r w:rsidRPr="006C231A">
              <w:rPr>
                <w:rFonts w:cs="Times New Roman"/>
                <w:sz w:val="20"/>
                <w:szCs w:val="20"/>
              </w:rPr>
              <w:t>0.14</w:t>
            </w:r>
          </w:p>
          <w:p w14:paraId="6CD3A837" w14:textId="77777777" w:rsidR="009A6F7D" w:rsidRPr="006C231A" w:rsidRDefault="009A6F7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695" w:type="dxa"/>
          </w:tcPr>
          <w:p w14:paraId="0EE93973" w14:textId="77777777" w:rsidR="009A6F7D" w:rsidRPr="006C231A" w:rsidRDefault="009A6F7D" w:rsidP="00DF18E3">
            <w:pPr>
              <w:rPr>
                <w:rFonts w:cs="Times New Roman"/>
                <w:sz w:val="20"/>
                <w:szCs w:val="20"/>
              </w:rPr>
            </w:pPr>
            <w:r w:rsidRPr="006C231A">
              <w:rPr>
                <w:rFonts w:cs="Times New Roman"/>
                <w:sz w:val="20"/>
                <w:szCs w:val="20"/>
              </w:rPr>
              <w:t>0.17</w:t>
            </w:r>
          </w:p>
          <w:p w14:paraId="244DA0CF" w14:textId="77777777" w:rsidR="009A6F7D" w:rsidRPr="006C231A" w:rsidRDefault="009A6F7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694" w:type="dxa"/>
          </w:tcPr>
          <w:p w14:paraId="511EE93C" w14:textId="77777777" w:rsidR="009A6F7D" w:rsidRPr="006C231A" w:rsidRDefault="009A6F7D" w:rsidP="00DF18E3">
            <w:pPr>
              <w:rPr>
                <w:rFonts w:cs="Times New Roman"/>
                <w:sz w:val="20"/>
                <w:szCs w:val="20"/>
              </w:rPr>
            </w:pPr>
            <w:r w:rsidRPr="006C231A">
              <w:rPr>
                <w:rFonts w:cs="Times New Roman"/>
                <w:sz w:val="20"/>
                <w:szCs w:val="20"/>
              </w:rPr>
              <w:t>0.17</w:t>
            </w:r>
          </w:p>
          <w:p w14:paraId="29E679F1" w14:textId="77777777" w:rsidR="009A6F7D" w:rsidRPr="006C231A" w:rsidRDefault="009A6F7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694" w:type="dxa"/>
          </w:tcPr>
          <w:p w14:paraId="09E0CF8C" w14:textId="77777777" w:rsidR="009A6F7D" w:rsidRPr="006C231A" w:rsidRDefault="009A6F7D" w:rsidP="00DF18E3">
            <w:pPr>
              <w:rPr>
                <w:rFonts w:cs="Times New Roman"/>
                <w:sz w:val="20"/>
                <w:szCs w:val="20"/>
              </w:rPr>
            </w:pPr>
            <w:r w:rsidRPr="006C231A">
              <w:rPr>
                <w:rFonts w:cs="Times New Roman"/>
                <w:sz w:val="20"/>
                <w:szCs w:val="20"/>
              </w:rPr>
              <w:t>0.2</w:t>
            </w:r>
          </w:p>
          <w:p w14:paraId="1086DBCB" w14:textId="77777777" w:rsidR="009A6F7D" w:rsidRPr="006C231A" w:rsidRDefault="009A6F7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694" w:type="dxa"/>
          </w:tcPr>
          <w:p w14:paraId="20AABB7D" w14:textId="77777777" w:rsidR="009A6F7D" w:rsidRPr="006C231A" w:rsidRDefault="009A6F7D" w:rsidP="00DF18E3">
            <w:pPr>
              <w:rPr>
                <w:rFonts w:cs="Times New Roman"/>
                <w:sz w:val="20"/>
                <w:szCs w:val="20"/>
              </w:rPr>
            </w:pPr>
            <w:r w:rsidRPr="006C231A">
              <w:rPr>
                <w:rFonts w:cs="Times New Roman"/>
                <w:sz w:val="20"/>
                <w:szCs w:val="20"/>
              </w:rPr>
              <w:t>0.5</w:t>
            </w:r>
          </w:p>
          <w:p w14:paraId="50E75B7D" w14:textId="77777777" w:rsidR="009A6F7D" w:rsidRPr="006C231A" w:rsidRDefault="009A6F7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694" w:type="dxa"/>
          </w:tcPr>
          <w:p w14:paraId="56ADA346" w14:textId="77777777" w:rsidR="009A6F7D" w:rsidRPr="006C231A" w:rsidRDefault="009A6F7D" w:rsidP="00DF18E3">
            <w:pPr>
              <w:rPr>
                <w:rFonts w:cs="Times New Roman"/>
                <w:b/>
                <w:sz w:val="20"/>
                <w:szCs w:val="20"/>
              </w:rPr>
            </w:pPr>
            <w:r w:rsidRPr="006C231A">
              <w:rPr>
                <w:rFonts w:cs="Times New Roman"/>
                <w:b/>
                <w:sz w:val="20"/>
                <w:szCs w:val="20"/>
              </w:rPr>
              <w:t>1</w:t>
            </w:r>
          </w:p>
          <w:p w14:paraId="5E5D9E9A" w14:textId="77777777" w:rsidR="009A6F7D" w:rsidRPr="006C231A" w:rsidRDefault="009A6F7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694" w:type="dxa"/>
          </w:tcPr>
          <w:p w14:paraId="489A628C" w14:textId="77777777" w:rsidR="009A6F7D" w:rsidRPr="006C231A" w:rsidRDefault="009A6F7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658" w:type="dxa"/>
          </w:tcPr>
          <w:p w14:paraId="65C35E36" w14:textId="77777777" w:rsidR="009A6F7D" w:rsidRPr="006C231A" w:rsidRDefault="009A6F7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720" w:type="dxa"/>
          </w:tcPr>
          <w:p w14:paraId="13023727" w14:textId="77777777" w:rsidR="009A6F7D" w:rsidRPr="006C231A" w:rsidRDefault="009A6F7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658" w:type="dxa"/>
          </w:tcPr>
          <w:p w14:paraId="570A9E78" w14:textId="77777777" w:rsidR="009A6F7D" w:rsidRPr="006C231A" w:rsidRDefault="009A6F7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577" w:type="dxa"/>
          </w:tcPr>
          <w:p w14:paraId="4D6E507D" w14:textId="77777777" w:rsidR="009A6F7D" w:rsidRPr="006C231A" w:rsidRDefault="009A6F7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1316" w:type="dxa"/>
          </w:tcPr>
          <w:p w14:paraId="1C129EA8" w14:textId="77777777" w:rsidR="009A6F7D" w:rsidRPr="006C231A" w:rsidRDefault="009A6F7D" w:rsidP="00DF18E3">
            <w:pPr>
              <w:rPr>
                <w:rFonts w:cs="Times New Roman"/>
                <w:sz w:val="20"/>
                <w:szCs w:val="20"/>
              </w:rPr>
            </w:pPr>
            <w:r w:rsidRPr="006C231A">
              <w:rPr>
                <w:rFonts w:cs="Times New Roman"/>
                <w:sz w:val="20"/>
                <w:szCs w:val="20"/>
              </w:rPr>
              <w:t>0.04</w:t>
            </w:r>
          </w:p>
          <w:p w14:paraId="115D654E" w14:textId="77777777" w:rsidR="009A6F7D" w:rsidRPr="006C231A" w:rsidRDefault="009A6F7D" w:rsidP="00DF18E3">
            <w:pPr>
              <w:rPr>
                <w:rFonts w:cs="Times New Roman"/>
                <w:sz w:val="20"/>
                <w:szCs w:val="20"/>
              </w:rPr>
            </w:pPr>
          </w:p>
        </w:tc>
      </w:tr>
      <w:tr w:rsidR="009A6F7D" w:rsidRPr="006C231A" w14:paraId="3736165C" w14:textId="77777777" w:rsidTr="00DF18E3">
        <w:tc>
          <w:tcPr>
            <w:tcW w:w="625" w:type="dxa"/>
          </w:tcPr>
          <w:p w14:paraId="0528E403" w14:textId="77777777" w:rsidR="009A6F7D" w:rsidRPr="006C231A" w:rsidRDefault="009A6F7D" w:rsidP="00DF18E3">
            <w:pPr>
              <w:rPr>
                <w:rFonts w:cs="Times New Roman"/>
                <w:sz w:val="20"/>
                <w:szCs w:val="20"/>
              </w:rPr>
            </w:pPr>
            <w:r w:rsidRPr="006C231A">
              <w:rPr>
                <w:rFonts w:cs="Times New Roman"/>
                <w:sz w:val="20"/>
                <w:szCs w:val="20"/>
              </w:rPr>
              <w:t>7</w:t>
            </w:r>
          </w:p>
        </w:tc>
        <w:tc>
          <w:tcPr>
            <w:tcW w:w="1314" w:type="dxa"/>
          </w:tcPr>
          <w:p w14:paraId="0CBFEF7B" w14:textId="77777777" w:rsidR="009A6F7D" w:rsidRPr="006C231A" w:rsidRDefault="009A6F7D" w:rsidP="00DF18E3">
            <w:pPr>
              <w:rPr>
                <w:rFonts w:cs="Times New Roman"/>
                <w:sz w:val="20"/>
                <w:szCs w:val="20"/>
              </w:rPr>
            </w:pPr>
            <w:r w:rsidRPr="006C231A">
              <w:rPr>
                <w:rFonts w:cs="Times New Roman"/>
                <w:sz w:val="20"/>
                <w:szCs w:val="20"/>
              </w:rPr>
              <w:t>Lithology</w:t>
            </w:r>
          </w:p>
        </w:tc>
        <w:tc>
          <w:tcPr>
            <w:tcW w:w="695" w:type="dxa"/>
          </w:tcPr>
          <w:p w14:paraId="3A52F17D" w14:textId="77777777" w:rsidR="009A6F7D" w:rsidRPr="006C231A" w:rsidRDefault="009A6F7D" w:rsidP="00DF18E3">
            <w:pPr>
              <w:rPr>
                <w:rFonts w:cs="Times New Roman"/>
                <w:sz w:val="20"/>
                <w:szCs w:val="20"/>
              </w:rPr>
            </w:pPr>
            <w:r w:rsidRPr="006C231A">
              <w:rPr>
                <w:rFonts w:cs="Times New Roman"/>
                <w:sz w:val="20"/>
                <w:szCs w:val="20"/>
              </w:rPr>
              <w:t>0.25</w:t>
            </w:r>
          </w:p>
          <w:p w14:paraId="1B071DE8" w14:textId="77777777" w:rsidR="009A6F7D" w:rsidRPr="006C231A" w:rsidRDefault="009A6F7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695" w:type="dxa"/>
          </w:tcPr>
          <w:p w14:paraId="7B130A6B" w14:textId="77777777" w:rsidR="009A6F7D" w:rsidRPr="006C231A" w:rsidRDefault="009A6F7D" w:rsidP="00DF18E3">
            <w:pPr>
              <w:rPr>
                <w:rFonts w:cs="Times New Roman"/>
                <w:sz w:val="20"/>
                <w:szCs w:val="20"/>
              </w:rPr>
            </w:pPr>
            <w:r w:rsidRPr="006C231A">
              <w:rPr>
                <w:rFonts w:cs="Times New Roman"/>
                <w:sz w:val="20"/>
                <w:szCs w:val="20"/>
              </w:rPr>
              <w:t>0.5</w:t>
            </w:r>
          </w:p>
          <w:p w14:paraId="2483B378" w14:textId="77777777" w:rsidR="009A6F7D" w:rsidRPr="006C231A" w:rsidRDefault="009A6F7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694" w:type="dxa"/>
          </w:tcPr>
          <w:p w14:paraId="6B88BB2A" w14:textId="77777777" w:rsidR="009A6F7D" w:rsidRPr="006C231A" w:rsidRDefault="009A6F7D" w:rsidP="00DF18E3">
            <w:pPr>
              <w:rPr>
                <w:rFonts w:cs="Times New Roman"/>
                <w:sz w:val="20"/>
                <w:szCs w:val="20"/>
              </w:rPr>
            </w:pPr>
            <w:r w:rsidRPr="006C231A">
              <w:rPr>
                <w:rFonts w:cs="Times New Roman"/>
                <w:sz w:val="20"/>
                <w:szCs w:val="20"/>
              </w:rPr>
              <w:t>0.5</w:t>
            </w:r>
          </w:p>
          <w:p w14:paraId="7781196A" w14:textId="77777777" w:rsidR="009A6F7D" w:rsidRPr="006C231A" w:rsidRDefault="009A6F7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694" w:type="dxa"/>
          </w:tcPr>
          <w:p w14:paraId="2EB8EBB9" w14:textId="77777777" w:rsidR="009A6F7D" w:rsidRPr="006C231A" w:rsidRDefault="009A6F7D" w:rsidP="00DF18E3">
            <w:pPr>
              <w:rPr>
                <w:rFonts w:cs="Times New Roman"/>
                <w:sz w:val="20"/>
                <w:szCs w:val="20"/>
              </w:rPr>
            </w:pPr>
            <w:r w:rsidRPr="006C231A">
              <w:rPr>
                <w:rFonts w:cs="Times New Roman"/>
                <w:sz w:val="20"/>
                <w:szCs w:val="20"/>
              </w:rPr>
              <w:t>0.5</w:t>
            </w:r>
          </w:p>
          <w:p w14:paraId="0737E78F" w14:textId="77777777" w:rsidR="009A6F7D" w:rsidRPr="006C231A" w:rsidRDefault="009A6F7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694" w:type="dxa"/>
          </w:tcPr>
          <w:p w14:paraId="06BB1A24" w14:textId="77777777" w:rsidR="009A6F7D" w:rsidRPr="006C231A" w:rsidRDefault="009A6F7D" w:rsidP="00DF18E3">
            <w:pPr>
              <w:rPr>
                <w:rFonts w:cs="Times New Roman"/>
                <w:sz w:val="20"/>
                <w:szCs w:val="20"/>
              </w:rPr>
            </w:pPr>
            <w:r w:rsidRPr="006C231A">
              <w:rPr>
                <w:rFonts w:cs="Times New Roman"/>
                <w:sz w:val="20"/>
                <w:szCs w:val="20"/>
              </w:rPr>
              <w:t>1</w:t>
            </w:r>
          </w:p>
          <w:p w14:paraId="52E68B9A" w14:textId="77777777" w:rsidR="009A6F7D" w:rsidRPr="006C231A" w:rsidRDefault="009A6F7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694" w:type="dxa"/>
          </w:tcPr>
          <w:p w14:paraId="71867972" w14:textId="77777777" w:rsidR="009A6F7D" w:rsidRPr="006C231A" w:rsidRDefault="009A6F7D" w:rsidP="00DF18E3">
            <w:pPr>
              <w:rPr>
                <w:rFonts w:cs="Times New Roman"/>
                <w:sz w:val="20"/>
                <w:szCs w:val="20"/>
              </w:rPr>
            </w:pPr>
            <w:r w:rsidRPr="006C231A">
              <w:rPr>
                <w:rFonts w:cs="Times New Roman"/>
                <w:sz w:val="20"/>
                <w:szCs w:val="20"/>
              </w:rPr>
              <w:t>1</w:t>
            </w:r>
          </w:p>
          <w:p w14:paraId="4EEDF6D6" w14:textId="77777777" w:rsidR="009A6F7D" w:rsidRPr="006C231A" w:rsidRDefault="009A6F7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694" w:type="dxa"/>
          </w:tcPr>
          <w:p w14:paraId="1A23434A" w14:textId="77777777" w:rsidR="009A6F7D" w:rsidRPr="006C231A" w:rsidRDefault="009A6F7D" w:rsidP="00DF18E3">
            <w:pPr>
              <w:rPr>
                <w:rFonts w:cs="Times New Roman"/>
                <w:b/>
                <w:sz w:val="20"/>
                <w:szCs w:val="20"/>
              </w:rPr>
            </w:pPr>
            <w:r w:rsidRPr="006C231A">
              <w:rPr>
                <w:rFonts w:cs="Times New Roman"/>
                <w:b/>
                <w:sz w:val="20"/>
                <w:szCs w:val="20"/>
              </w:rPr>
              <w:t>1</w:t>
            </w:r>
          </w:p>
          <w:p w14:paraId="55D935AA" w14:textId="77777777" w:rsidR="009A6F7D" w:rsidRPr="006C231A" w:rsidRDefault="009A6F7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658" w:type="dxa"/>
          </w:tcPr>
          <w:p w14:paraId="08EC950D" w14:textId="77777777" w:rsidR="009A6F7D" w:rsidRPr="006C231A" w:rsidRDefault="009A6F7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720" w:type="dxa"/>
          </w:tcPr>
          <w:p w14:paraId="771EC27A" w14:textId="77777777" w:rsidR="009A6F7D" w:rsidRPr="006C231A" w:rsidRDefault="009A6F7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658" w:type="dxa"/>
          </w:tcPr>
          <w:p w14:paraId="7217A958" w14:textId="77777777" w:rsidR="009A6F7D" w:rsidRPr="006C231A" w:rsidRDefault="009A6F7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577" w:type="dxa"/>
          </w:tcPr>
          <w:p w14:paraId="10C88BE2" w14:textId="77777777" w:rsidR="009A6F7D" w:rsidRPr="006C231A" w:rsidRDefault="009A6F7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1316" w:type="dxa"/>
          </w:tcPr>
          <w:p w14:paraId="78AB1AC4" w14:textId="77777777" w:rsidR="009A6F7D" w:rsidRPr="006C231A" w:rsidRDefault="009A6F7D" w:rsidP="00DF18E3">
            <w:pPr>
              <w:rPr>
                <w:rFonts w:cs="Times New Roman"/>
                <w:sz w:val="20"/>
                <w:szCs w:val="20"/>
              </w:rPr>
            </w:pPr>
            <w:r w:rsidRPr="006C231A">
              <w:rPr>
                <w:rFonts w:cs="Times New Roman"/>
                <w:sz w:val="20"/>
                <w:szCs w:val="20"/>
              </w:rPr>
              <w:t>0.07</w:t>
            </w:r>
          </w:p>
          <w:p w14:paraId="572EBDD9" w14:textId="77777777" w:rsidR="009A6F7D" w:rsidRPr="006C231A" w:rsidRDefault="009A6F7D" w:rsidP="00DF18E3">
            <w:pPr>
              <w:rPr>
                <w:rFonts w:cs="Times New Roman"/>
                <w:sz w:val="20"/>
                <w:szCs w:val="20"/>
              </w:rPr>
            </w:pPr>
          </w:p>
        </w:tc>
      </w:tr>
      <w:tr w:rsidR="009A6F7D" w:rsidRPr="006C231A" w14:paraId="15F2A439" w14:textId="77777777" w:rsidTr="00DF18E3">
        <w:tc>
          <w:tcPr>
            <w:tcW w:w="625" w:type="dxa"/>
          </w:tcPr>
          <w:p w14:paraId="310489CF" w14:textId="77777777" w:rsidR="009A6F7D" w:rsidRPr="006C231A" w:rsidRDefault="009A6F7D" w:rsidP="00DF18E3">
            <w:pPr>
              <w:rPr>
                <w:rFonts w:cs="Times New Roman"/>
                <w:sz w:val="20"/>
                <w:szCs w:val="20"/>
              </w:rPr>
            </w:pPr>
            <w:r w:rsidRPr="006C231A">
              <w:rPr>
                <w:rFonts w:cs="Times New Roman"/>
                <w:sz w:val="20"/>
                <w:szCs w:val="20"/>
              </w:rPr>
              <w:t>8</w:t>
            </w:r>
          </w:p>
        </w:tc>
        <w:tc>
          <w:tcPr>
            <w:tcW w:w="1314" w:type="dxa"/>
          </w:tcPr>
          <w:p w14:paraId="1627A17E" w14:textId="77777777" w:rsidR="009A6F7D" w:rsidRPr="006C231A" w:rsidRDefault="009A6F7D" w:rsidP="00DF18E3">
            <w:pPr>
              <w:rPr>
                <w:rFonts w:cs="Times New Roman"/>
                <w:sz w:val="20"/>
                <w:szCs w:val="20"/>
              </w:rPr>
            </w:pPr>
            <w:r w:rsidRPr="006C231A">
              <w:rPr>
                <w:rFonts w:cs="Times New Roman"/>
                <w:sz w:val="20"/>
                <w:szCs w:val="20"/>
              </w:rPr>
              <w:t>TWI</w:t>
            </w:r>
          </w:p>
        </w:tc>
        <w:tc>
          <w:tcPr>
            <w:tcW w:w="695" w:type="dxa"/>
          </w:tcPr>
          <w:p w14:paraId="096B29B5" w14:textId="77777777" w:rsidR="009A6F7D" w:rsidRPr="006C231A" w:rsidRDefault="009A6F7D" w:rsidP="00DF18E3">
            <w:pPr>
              <w:rPr>
                <w:rFonts w:cs="Times New Roman"/>
                <w:sz w:val="20"/>
                <w:szCs w:val="20"/>
              </w:rPr>
            </w:pPr>
            <w:r w:rsidRPr="006C231A">
              <w:rPr>
                <w:rFonts w:cs="Times New Roman"/>
                <w:sz w:val="20"/>
                <w:szCs w:val="20"/>
              </w:rPr>
              <w:t>0.11</w:t>
            </w:r>
          </w:p>
          <w:p w14:paraId="6F2BAA71" w14:textId="77777777" w:rsidR="009A6F7D" w:rsidRPr="006C231A" w:rsidRDefault="009A6F7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695" w:type="dxa"/>
          </w:tcPr>
          <w:p w14:paraId="793698E6" w14:textId="77777777" w:rsidR="009A6F7D" w:rsidRPr="006C231A" w:rsidRDefault="009A6F7D" w:rsidP="00DF18E3">
            <w:pPr>
              <w:rPr>
                <w:rFonts w:cs="Times New Roman"/>
                <w:sz w:val="20"/>
                <w:szCs w:val="20"/>
              </w:rPr>
            </w:pPr>
            <w:r w:rsidRPr="006C231A">
              <w:rPr>
                <w:rFonts w:cs="Times New Roman"/>
                <w:sz w:val="20"/>
                <w:szCs w:val="20"/>
              </w:rPr>
              <w:t>0.14</w:t>
            </w:r>
          </w:p>
          <w:p w14:paraId="3E94A677" w14:textId="77777777" w:rsidR="009A6F7D" w:rsidRPr="006C231A" w:rsidRDefault="009A6F7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694" w:type="dxa"/>
          </w:tcPr>
          <w:p w14:paraId="67C30742" w14:textId="77777777" w:rsidR="009A6F7D" w:rsidRPr="006C231A" w:rsidRDefault="009A6F7D" w:rsidP="00DF18E3">
            <w:pPr>
              <w:rPr>
                <w:rFonts w:cs="Times New Roman"/>
                <w:sz w:val="20"/>
                <w:szCs w:val="20"/>
              </w:rPr>
            </w:pPr>
            <w:r w:rsidRPr="006C231A">
              <w:rPr>
                <w:rFonts w:cs="Times New Roman"/>
                <w:sz w:val="20"/>
                <w:szCs w:val="20"/>
              </w:rPr>
              <w:t>0.13</w:t>
            </w:r>
          </w:p>
          <w:p w14:paraId="3FFA5B9F" w14:textId="77777777" w:rsidR="009A6F7D" w:rsidRPr="006C231A" w:rsidRDefault="009A6F7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694" w:type="dxa"/>
          </w:tcPr>
          <w:p w14:paraId="0299CB24" w14:textId="77777777" w:rsidR="009A6F7D" w:rsidRPr="006C231A" w:rsidRDefault="009A6F7D" w:rsidP="00DF18E3">
            <w:pPr>
              <w:rPr>
                <w:rFonts w:cs="Times New Roman"/>
                <w:sz w:val="20"/>
                <w:szCs w:val="20"/>
              </w:rPr>
            </w:pPr>
            <w:r w:rsidRPr="006C231A">
              <w:rPr>
                <w:rFonts w:cs="Times New Roman"/>
                <w:sz w:val="20"/>
                <w:szCs w:val="20"/>
              </w:rPr>
              <w:t>0.14</w:t>
            </w:r>
          </w:p>
          <w:p w14:paraId="6112D887" w14:textId="77777777" w:rsidR="009A6F7D" w:rsidRPr="006C231A" w:rsidRDefault="009A6F7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694" w:type="dxa"/>
          </w:tcPr>
          <w:p w14:paraId="2B099295" w14:textId="77777777" w:rsidR="009A6F7D" w:rsidRPr="006C231A" w:rsidRDefault="009A6F7D" w:rsidP="00DF18E3">
            <w:pPr>
              <w:rPr>
                <w:rFonts w:cs="Times New Roman"/>
                <w:sz w:val="20"/>
                <w:szCs w:val="20"/>
              </w:rPr>
            </w:pPr>
            <w:r w:rsidRPr="006C231A">
              <w:rPr>
                <w:rFonts w:cs="Times New Roman"/>
                <w:sz w:val="20"/>
                <w:szCs w:val="20"/>
              </w:rPr>
              <w:t>0.5</w:t>
            </w:r>
          </w:p>
          <w:p w14:paraId="294918F3" w14:textId="77777777" w:rsidR="009A6F7D" w:rsidRPr="006C231A" w:rsidRDefault="009A6F7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694" w:type="dxa"/>
          </w:tcPr>
          <w:p w14:paraId="744EEC4E" w14:textId="77777777" w:rsidR="009A6F7D" w:rsidRPr="006C231A" w:rsidRDefault="009A6F7D" w:rsidP="00DF18E3">
            <w:pPr>
              <w:rPr>
                <w:rFonts w:cs="Times New Roman"/>
                <w:sz w:val="20"/>
                <w:szCs w:val="20"/>
              </w:rPr>
            </w:pPr>
            <w:r w:rsidRPr="006C231A">
              <w:rPr>
                <w:rFonts w:cs="Times New Roman"/>
                <w:sz w:val="20"/>
                <w:szCs w:val="20"/>
              </w:rPr>
              <w:t>0.5</w:t>
            </w:r>
          </w:p>
          <w:p w14:paraId="12CC57DC" w14:textId="77777777" w:rsidR="009A6F7D" w:rsidRPr="006C231A" w:rsidRDefault="009A6F7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694" w:type="dxa"/>
          </w:tcPr>
          <w:p w14:paraId="44535F93" w14:textId="77777777" w:rsidR="009A6F7D" w:rsidRPr="006C231A" w:rsidRDefault="009A6F7D" w:rsidP="00DF18E3">
            <w:pPr>
              <w:rPr>
                <w:rFonts w:cs="Times New Roman"/>
                <w:sz w:val="20"/>
                <w:szCs w:val="20"/>
              </w:rPr>
            </w:pPr>
            <w:r w:rsidRPr="006C231A">
              <w:rPr>
                <w:rFonts w:cs="Times New Roman"/>
                <w:sz w:val="20"/>
                <w:szCs w:val="20"/>
              </w:rPr>
              <w:t>0.20</w:t>
            </w:r>
          </w:p>
          <w:p w14:paraId="4D865D46" w14:textId="77777777" w:rsidR="009A6F7D" w:rsidRPr="006C231A" w:rsidRDefault="009A6F7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658" w:type="dxa"/>
          </w:tcPr>
          <w:p w14:paraId="36B51C39" w14:textId="77777777" w:rsidR="009A6F7D" w:rsidRPr="006C231A" w:rsidRDefault="009A6F7D" w:rsidP="00DF18E3">
            <w:pPr>
              <w:rPr>
                <w:rFonts w:cs="Times New Roman"/>
                <w:b/>
                <w:sz w:val="20"/>
                <w:szCs w:val="20"/>
              </w:rPr>
            </w:pPr>
            <w:r w:rsidRPr="006C231A">
              <w:rPr>
                <w:rFonts w:cs="Times New Roman"/>
                <w:b/>
                <w:sz w:val="20"/>
                <w:szCs w:val="20"/>
              </w:rPr>
              <w:t>1</w:t>
            </w:r>
          </w:p>
          <w:p w14:paraId="5D088FB8" w14:textId="77777777" w:rsidR="009A6F7D" w:rsidRPr="006C231A" w:rsidRDefault="009A6F7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720" w:type="dxa"/>
          </w:tcPr>
          <w:p w14:paraId="2C7E7DF5" w14:textId="77777777" w:rsidR="009A6F7D" w:rsidRPr="006C231A" w:rsidRDefault="009A6F7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658" w:type="dxa"/>
          </w:tcPr>
          <w:p w14:paraId="0BB2DA00" w14:textId="77777777" w:rsidR="009A6F7D" w:rsidRPr="006C231A" w:rsidRDefault="009A6F7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577" w:type="dxa"/>
          </w:tcPr>
          <w:p w14:paraId="6761FC1A" w14:textId="77777777" w:rsidR="009A6F7D" w:rsidRPr="006C231A" w:rsidRDefault="009A6F7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1316" w:type="dxa"/>
          </w:tcPr>
          <w:p w14:paraId="351163F0" w14:textId="77777777" w:rsidR="009A6F7D" w:rsidRPr="006C231A" w:rsidRDefault="009A6F7D" w:rsidP="00DF18E3">
            <w:pPr>
              <w:rPr>
                <w:rFonts w:cs="Times New Roman"/>
                <w:sz w:val="20"/>
                <w:szCs w:val="20"/>
              </w:rPr>
            </w:pPr>
            <w:r w:rsidRPr="006C231A">
              <w:rPr>
                <w:rFonts w:cs="Times New Roman"/>
                <w:sz w:val="20"/>
                <w:szCs w:val="20"/>
              </w:rPr>
              <w:t>0.03</w:t>
            </w:r>
          </w:p>
          <w:p w14:paraId="7733B6A4" w14:textId="77777777" w:rsidR="009A6F7D" w:rsidRPr="006C231A" w:rsidRDefault="009A6F7D" w:rsidP="00DF18E3">
            <w:pPr>
              <w:rPr>
                <w:rFonts w:cs="Times New Roman"/>
                <w:sz w:val="20"/>
                <w:szCs w:val="20"/>
              </w:rPr>
            </w:pPr>
          </w:p>
        </w:tc>
      </w:tr>
      <w:tr w:rsidR="009A6F7D" w:rsidRPr="006C231A" w14:paraId="51F414FB" w14:textId="77777777" w:rsidTr="00DF18E3">
        <w:tc>
          <w:tcPr>
            <w:tcW w:w="625" w:type="dxa"/>
          </w:tcPr>
          <w:p w14:paraId="1892CEE3" w14:textId="77777777" w:rsidR="009A6F7D" w:rsidRPr="006C231A" w:rsidRDefault="009A6F7D" w:rsidP="00DF18E3">
            <w:pPr>
              <w:rPr>
                <w:rFonts w:cs="Times New Roman"/>
                <w:sz w:val="20"/>
                <w:szCs w:val="20"/>
              </w:rPr>
            </w:pPr>
            <w:r w:rsidRPr="006C231A">
              <w:rPr>
                <w:rFonts w:cs="Times New Roman"/>
                <w:sz w:val="20"/>
                <w:szCs w:val="20"/>
              </w:rPr>
              <w:t>9</w:t>
            </w:r>
          </w:p>
        </w:tc>
        <w:tc>
          <w:tcPr>
            <w:tcW w:w="1314" w:type="dxa"/>
          </w:tcPr>
          <w:p w14:paraId="5317AC70" w14:textId="77777777" w:rsidR="009A6F7D" w:rsidRPr="006C231A" w:rsidRDefault="009A6F7D" w:rsidP="00DF18E3">
            <w:pPr>
              <w:rPr>
                <w:rFonts w:cs="Times New Roman"/>
                <w:sz w:val="20"/>
                <w:szCs w:val="20"/>
              </w:rPr>
            </w:pPr>
            <w:r w:rsidRPr="006C231A">
              <w:rPr>
                <w:rFonts w:cs="Times New Roman"/>
                <w:sz w:val="20"/>
                <w:szCs w:val="20"/>
              </w:rPr>
              <w:t>SPI</w:t>
            </w:r>
          </w:p>
        </w:tc>
        <w:tc>
          <w:tcPr>
            <w:tcW w:w="695" w:type="dxa"/>
          </w:tcPr>
          <w:p w14:paraId="4E3F1396" w14:textId="77777777" w:rsidR="009A6F7D" w:rsidRPr="006C231A" w:rsidRDefault="009A6F7D" w:rsidP="00DF18E3">
            <w:pPr>
              <w:rPr>
                <w:rFonts w:cs="Times New Roman"/>
                <w:sz w:val="20"/>
                <w:szCs w:val="20"/>
              </w:rPr>
            </w:pPr>
            <w:r w:rsidRPr="006C231A">
              <w:rPr>
                <w:rFonts w:cs="Times New Roman"/>
                <w:sz w:val="20"/>
                <w:szCs w:val="20"/>
              </w:rPr>
              <w:t>0.11</w:t>
            </w:r>
          </w:p>
          <w:p w14:paraId="64DF4598" w14:textId="77777777" w:rsidR="009A6F7D" w:rsidRPr="006C231A" w:rsidRDefault="009A6F7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695" w:type="dxa"/>
          </w:tcPr>
          <w:p w14:paraId="647DCBD5" w14:textId="77777777" w:rsidR="009A6F7D" w:rsidRPr="006C231A" w:rsidRDefault="009A6F7D" w:rsidP="00DF18E3">
            <w:pPr>
              <w:rPr>
                <w:rFonts w:cs="Times New Roman"/>
                <w:sz w:val="20"/>
                <w:szCs w:val="20"/>
              </w:rPr>
            </w:pPr>
            <w:r w:rsidRPr="006C231A">
              <w:rPr>
                <w:rFonts w:cs="Times New Roman"/>
                <w:sz w:val="20"/>
                <w:szCs w:val="20"/>
              </w:rPr>
              <w:t>0.14</w:t>
            </w:r>
          </w:p>
          <w:p w14:paraId="49018EA2" w14:textId="77777777" w:rsidR="009A6F7D" w:rsidRPr="006C231A" w:rsidRDefault="009A6F7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694" w:type="dxa"/>
          </w:tcPr>
          <w:p w14:paraId="5BC9B80A" w14:textId="77777777" w:rsidR="009A6F7D" w:rsidRPr="006C231A" w:rsidRDefault="009A6F7D" w:rsidP="00DF18E3">
            <w:pPr>
              <w:rPr>
                <w:rFonts w:cs="Times New Roman"/>
                <w:sz w:val="20"/>
                <w:szCs w:val="20"/>
              </w:rPr>
            </w:pPr>
            <w:r w:rsidRPr="006C231A">
              <w:rPr>
                <w:rFonts w:cs="Times New Roman"/>
                <w:sz w:val="20"/>
                <w:szCs w:val="20"/>
              </w:rPr>
              <w:t>0.13</w:t>
            </w:r>
          </w:p>
          <w:p w14:paraId="64A633A5" w14:textId="77777777" w:rsidR="009A6F7D" w:rsidRPr="006C231A" w:rsidRDefault="009A6F7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694" w:type="dxa"/>
          </w:tcPr>
          <w:p w14:paraId="57181CE1" w14:textId="77777777" w:rsidR="009A6F7D" w:rsidRPr="006C231A" w:rsidRDefault="009A6F7D" w:rsidP="00DF18E3">
            <w:pPr>
              <w:rPr>
                <w:rFonts w:cs="Times New Roman"/>
                <w:sz w:val="20"/>
                <w:szCs w:val="20"/>
              </w:rPr>
            </w:pPr>
            <w:r w:rsidRPr="006C231A">
              <w:rPr>
                <w:rFonts w:cs="Times New Roman"/>
                <w:sz w:val="20"/>
                <w:szCs w:val="20"/>
              </w:rPr>
              <w:t>0.13</w:t>
            </w:r>
          </w:p>
          <w:p w14:paraId="5318B8B5" w14:textId="77777777" w:rsidR="009A6F7D" w:rsidRPr="006C231A" w:rsidRDefault="009A6F7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694" w:type="dxa"/>
          </w:tcPr>
          <w:p w14:paraId="7672D0D7" w14:textId="77777777" w:rsidR="009A6F7D" w:rsidRPr="006C231A" w:rsidRDefault="009A6F7D" w:rsidP="00DF18E3">
            <w:pPr>
              <w:rPr>
                <w:rFonts w:cs="Times New Roman"/>
                <w:sz w:val="20"/>
                <w:szCs w:val="20"/>
              </w:rPr>
            </w:pPr>
            <w:r w:rsidRPr="006C231A">
              <w:rPr>
                <w:rFonts w:cs="Times New Roman"/>
                <w:sz w:val="20"/>
                <w:szCs w:val="20"/>
              </w:rPr>
              <w:t>0.5</w:t>
            </w:r>
          </w:p>
          <w:p w14:paraId="2DC2C72F" w14:textId="77777777" w:rsidR="009A6F7D" w:rsidRPr="006C231A" w:rsidRDefault="009A6F7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694" w:type="dxa"/>
          </w:tcPr>
          <w:p w14:paraId="24603250" w14:textId="77777777" w:rsidR="009A6F7D" w:rsidRPr="006C231A" w:rsidRDefault="009A6F7D" w:rsidP="00DF18E3">
            <w:pPr>
              <w:rPr>
                <w:rFonts w:cs="Times New Roman"/>
                <w:sz w:val="20"/>
                <w:szCs w:val="20"/>
              </w:rPr>
            </w:pPr>
            <w:r w:rsidRPr="006C231A">
              <w:rPr>
                <w:rFonts w:cs="Times New Roman"/>
                <w:sz w:val="20"/>
                <w:szCs w:val="20"/>
              </w:rPr>
              <w:t>0.5</w:t>
            </w:r>
          </w:p>
          <w:p w14:paraId="1976F18B" w14:textId="77777777" w:rsidR="009A6F7D" w:rsidRPr="006C231A" w:rsidRDefault="009A6F7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694" w:type="dxa"/>
          </w:tcPr>
          <w:p w14:paraId="031D2A1B" w14:textId="77777777" w:rsidR="009A6F7D" w:rsidRPr="006C231A" w:rsidRDefault="009A6F7D" w:rsidP="00DF18E3">
            <w:pPr>
              <w:rPr>
                <w:rFonts w:cs="Times New Roman"/>
                <w:sz w:val="20"/>
                <w:szCs w:val="20"/>
              </w:rPr>
            </w:pPr>
            <w:r w:rsidRPr="006C231A">
              <w:rPr>
                <w:rFonts w:cs="Times New Roman"/>
                <w:sz w:val="20"/>
                <w:szCs w:val="20"/>
              </w:rPr>
              <w:t>0.20</w:t>
            </w:r>
          </w:p>
          <w:p w14:paraId="10E501AA" w14:textId="77777777" w:rsidR="009A6F7D" w:rsidRPr="006C231A" w:rsidRDefault="009A6F7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658" w:type="dxa"/>
          </w:tcPr>
          <w:p w14:paraId="3C7D7E8C" w14:textId="77777777" w:rsidR="009A6F7D" w:rsidRPr="006C231A" w:rsidRDefault="009A6F7D" w:rsidP="00DF18E3">
            <w:pPr>
              <w:rPr>
                <w:rFonts w:cs="Times New Roman"/>
                <w:sz w:val="20"/>
                <w:szCs w:val="20"/>
              </w:rPr>
            </w:pPr>
            <w:r w:rsidRPr="006C231A">
              <w:rPr>
                <w:rFonts w:cs="Times New Roman"/>
                <w:sz w:val="20"/>
                <w:szCs w:val="20"/>
              </w:rPr>
              <w:t>1</w:t>
            </w:r>
          </w:p>
          <w:p w14:paraId="356C9CA6" w14:textId="77777777" w:rsidR="009A6F7D" w:rsidRPr="006C231A" w:rsidRDefault="009A6F7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720" w:type="dxa"/>
          </w:tcPr>
          <w:p w14:paraId="22C25357" w14:textId="77777777" w:rsidR="009A6F7D" w:rsidRPr="006C231A" w:rsidRDefault="009A6F7D" w:rsidP="00DF18E3">
            <w:pPr>
              <w:rPr>
                <w:rFonts w:cs="Times New Roman"/>
                <w:b/>
                <w:sz w:val="20"/>
                <w:szCs w:val="20"/>
              </w:rPr>
            </w:pPr>
            <w:r w:rsidRPr="006C231A">
              <w:rPr>
                <w:rFonts w:cs="Times New Roman"/>
                <w:b/>
                <w:sz w:val="20"/>
                <w:szCs w:val="20"/>
              </w:rPr>
              <w:t>1</w:t>
            </w:r>
          </w:p>
          <w:p w14:paraId="1403EB94" w14:textId="77777777" w:rsidR="009A6F7D" w:rsidRPr="006C231A" w:rsidRDefault="009A6F7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658" w:type="dxa"/>
          </w:tcPr>
          <w:p w14:paraId="75713E5D" w14:textId="77777777" w:rsidR="009A6F7D" w:rsidRPr="006C231A" w:rsidRDefault="009A6F7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577" w:type="dxa"/>
          </w:tcPr>
          <w:p w14:paraId="14727F6E" w14:textId="77777777" w:rsidR="009A6F7D" w:rsidRPr="006C231A" w:rsidRDefault="009A6F7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1316" w:type="dxa"/>
          </w:tcPr>
          <w:p w14:paraId="078F6C5E" w14:textId="77777777" w:rsidR="009A6F7D" w:rsidRPr="006C231A" w:rsidRDefault="009A6F7D" w:rsidP="00DF18E3">
            <w:pPr>
              <w:rPr>
                <w:rFonts w:cs="Times New Roman"/>
                <w:sz w:val="20"/>
                <w:szCs w:val="20"/>
              </w:rPr>
            </w:pPr>
            <w:r w:rsidRPr="006C231A">
              <w:rPr>
                <w:rFonts w:cs="Times New Roman"/>
                <w:sz w:val="20"/>
                <w:szCs w:val="20"/>
              </w:rPr>
              <w:t>0.03</w:t>
            </w:r>
          </w:p>
          <w:p w14:paraId="243CF79D" w14:textId="77777777" w:rsidR="009A6F7D" w:rsidRPr="006C231A" w:rsidRDefault="009A6F7D" w:rsidP="00DF18E3">
            <w:pPr>
              <w:rPr>
                <w:rFonts w:cs="Times New Roman"/>
                <w:sz w:val="20"/>
                <w:szCs w:val="20"/>
              </w:rPr>
            </w:pPr>
          </w:p>
        </w:tc>
      </w:tr>
      <w:tr w:rsidR="009A6F7D" w:rsidRPr="006C231A" w14:paraId="612A4733" w14:textId="77777777" w:rsidTr="00DF18E3">
        <w:tc>
          <w:tcPr>
            <w:tcW w:w="625" w:type="dxa"/>
          </w:tcPr>
          <w:p w14:paraId="1BD5BDF3" w14:textId="77777777" w:rsidR="009A6F7D" w:rsidRPr="006C231A" w:rsidRDefault="009A6F7D" w:rsidP="00DF18E3">
            <w:pPr>
              <w:rPr>
                <w:rFonts w:cs="Times New Roman"/>
                <w:sz w:val="20"/>
                <w:szCs w:val="20"/>
              </w:rPr>
            </w:pPr>
            <w:r w:rsidRPr="006C231A">
              <w:rPr>
                <w:rFonts w:cs="Times New Roman"/>
                <w:sz w:val="20"/>
                <w:szCs w:val="20"/>
              </w:rPr>
              <w:t>10</w:t>
            </w:r>
          </w:p>
        </w:tc>
        <w:tc>
          <w:tcPr>
            <w:tcW w:w="1314" w:type="dxa"/>
          </w:tcPr>
          <w:p w14:paraId="71E4C1CE" w14:textId="77777777" w:rsidR="009A6F7D" w:rsidRPr="006C231A" w:rsidRDefault="009A6F7D" w:rsidP="00DF18E3">
            <w:pPr>
              <w:rPr>
                <w:rFonts w:cs="Times New Roman"/>
                <w:sz w:val="20"/>
                <w:szCs w:val="20"/>
              </w:rPr>
            </w:pPr>
            <w:r w:rsidRPr="006C231A">
              <w:rPr>
                <w:rFonts w:cs="Times New Roman"/>
                <w:sz w:val="20"/>
                <w:szCs w:val="20"/>
              </w:rPr>
              <w:t>Aspect</w:t>
            </w:r>
          </w:p>
        </w:tc>
        <w:tc>
          <w:tcPr>
            <w:tcW w:w="695" w:type="dxa"/>
          </w:tcPr>
          <w:p w14:paraId="6FEBF451" w14:textId="77777777" w:rsidR="009A6F7D" w:rsidRPr="006C231A" w:rsidRDefault="009A6F7D" w:rsidP="00DF18E3">
            <w:pPr>
              <w:rPr>
                <w:rFonts w:cs="Times New Roman"/>
                <w:sz w:val="20"/>
                <w:szCs w:val="20"/>
              </w:rPr>
            </w:pPr>
            <w:r w:rsidRPr="006C231A">
              <w:rPr>
                <w:rFonts w:cs="Times New Roman"/>
                <w:sz w:val="20"/>
                <w:szCs w:val="20"/>
              </w:rPr>
              <w:t>0.2</w:t>
            </w:r>
          </w:p>
          <w:p w14:paraId="4A08CAA0" w14:textId="77777777" w:rsidR="009A6F7D" w:rsidRPr="006C231A" w:rsidRDefault="009A6F7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695" w:type="dxa"/>
          </w:tcPr>
          <w:p w14:paraId="4E523810" w14:textId="77777777" w:rsidR="009A6F7D" w:rsidRPr="006C231A" w:rsidRDefault="009A6F7D" w:rsidP="00DF18E3">
            <w:pPr>
              <w:rPr>
                <w:rFonts w:cs="Times New Roman"/>
                <w:sz w:val="20"/>
                <w:szCs w:val="20"/>
              </w:rPr>
            </w:pPr>
            <w:r w:rsidRPr="006C231A">
              <w:rPr>
                <w:rFonts w:cs="Times New Roman"/>
                <w:sz w:val="20"/>
                <w:szCs w:val="20"/>
              </w:rPr>
              <w:t>0.5</w:t>
            </w:r>
          </w:p>
          <w:p w14:paraId="433D92C8" w14:textId="77777777" w:rsidR="009A6F7D" w:rsidRPr="006C231A" w:rsidRDefault="009A6F7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694" w:type="dxa"/>
          </w:tcPr>
          <w:p w14:paraId="2C34DBBF" w14:textId="77777777" w:rsidR="009A6F7D" w:rsidRPr="006C231A" w:rsidRDefault="009A6F7D" w:rsidP="00DF18E3">
            <w:pPr>
              <w:rPr>
                <w:rFonts w:cs="Times New Roman"/>
                <w:sz w:val="20"/>
                <w:szCs w:val="20"/>
              </w:rPr>
            </w:pPr>
            <w:r w:rsidRPr="006C231A">
              <w:rPr>
                <w:rFonts w:cs="Times New Roman"/>
                <w:sz w:val="20"/>
                <w:szCs w:val="20"/>
              </w:rPr>
              <w:t>0.25</w:t>
            </w:r>
          </w:p>
        </w:tc>
        <w:tc>
          <w:tcPr>
            <w:tcW w:w="694" w:type="dxa"/>
          </w:tcPr>
          <w:p w14:paraId="02DF071B" w14:textId="77777777" w:rsidR="009A6F7D" w:rsidRPr="006C231A" w:rsidRDefault="009A6F7D" w:rsidP="00DF18E3">
            <w:pPr>
              <w:rPr>
                <w:rFonts w:cs="Times New Roman"/>
                <w:sz w:val="20"/>
                <w:szCs w:val="20"/>
              </w:rPr>
            </w:pPr>
            <w:r w:rsidRPr="006C231A">
              <w:rPr>
                <w:rFonts w:cs="Times New Roman"/>
                <w:sz w:val="20"/>
                <w:szCs w:val="20"/>
              </w:rPr>
              <w:t>0.5</w:t>
            </w:r>
          </w:p>
          <w:p w14:paraId="41204CAF" w14:textId="77777777" w:rsidR="009A6F7D" w:rsidRPr="006C231A" w:rsidRDefault="009A6F7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694" w:type="dxa"/>
          </w:tcPr>
          <w:p w14:paraId="0F2AA00F" w14:textId="77777777" w:rsidR="009A6F7D" w:rsidRPr="006C231A" w:rsidRDefault="009A6F7D" w:rsidP="00DF18E3">
            <w:pPr>
              <w:rPr>
                <w:rFonts w:cs="Times New Roman"/>
                <w:sz w:val="20"/>
                <w:szCs w:val="20"/>
              </w:rPr>
            </w:pPr>
            <w:r w:rsidRPr="006C231A">
              <w:rPr>
                <w:rFonts w:cs="Times New Roman"/>
                <w:sz w:val="20"/>
                <w:szCs w:val="20"/>
              </w:rPr>
              <w:t>0.5</w:t>
            </w:r>
          </w:p>
          <w:p w14:paraId="714B18B1" w14:textId="77777777" w:rsidR="009A6F7D" w:rsidRPr="006C231A" w:rsidRDefault="009A6F7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694" w:type="dxa"/>
          </w:tcPr>
          <w:p w14:paraId="68FF35CF" w14:textId="77777777" w:rsidR="009A6F7D" w:rsidRPr="006C231A" w:rsidRDefault="009A6F7D" w:rsidP="00DF18E3">
            <w:pPr>
              <w:rPr>
                <w:rFonts w:cs="Times New Roman"/>
                <w:sz w:val="20"/>
                <w:szCs w:val="20"/>
              </w:rPr>
            </w:pPr>
            <w:r w:rsidRPr="006C231A">
              <w:rPr>
                <w:rFonts w:cs="Times New Roman"/>
                <w:sz w:val="20"/>
                <w:szCs w:val="20"/>
              </w:rPr>
              <w:t>0.33</w:t>
            </w:r>
          </w:p>
        </w:tc>
        <w:tc>
          <w:tcPr>
            <w:tcW w:w="694" w:type="dxa"/>
          </w:tcPr>
          <w:p w14:paraId="21C03B9D" w14:textId="77777777" w:rsidR="009A6F7D" w:rsidRPr="006C231A" w:rsidRDefault="009A6F7D" w:rsidP="00DF18E3">
            <w:pPr>
              <w:rPr>
                <w:rFonts w:cs="Times New Roman"/>
                <w:sz w:val="20"/>
                <w:szCs w:val="20"/>
              </w:rPr>
            </w:pPr>
            <w:r w:rsidRPr="006C231A">
              <w:rPr>
                <w:rFonts w:cs="Times New Roman"/>
                <w:sz w:val="20"/>
                <w:szCs w:val="20"/>
              </w:rPr>
              <w:t>0.5</w:t>
            </w:r>
          </w:p>
          <w:p w14:paraId="66BBC1B6" w14:textId="77777777" w:rsidR="009A6F7D" w:rsidRPr="006C231A" w:rsidRDefault="009A6F7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658" w:type="dxa"/>
          </w:tcPr>
          <w:p w14:paraId="4C034E7D" w14:textId="77777777" w:rsidR="009A6F7D" w:rsidRPr="006C231A" w:rsidRDefault="009A6F7D" w:rsidP="00DF18E3">
            <w:pPr>
              <w:rPr>
                <w:rFonts w:cs="Times New Roman"/>
                <w:sz w:val="20"/>
                <w:szCs w:val="20"/>
              </w:rPr>
            </w:pPr>
            <w:r w:rsidRPr="006C231A">
              <w:rPr>
                <w:rFonts w:cs="Times New Roman"/>
                <w:sz w:val="20"/>
                <w:szCs w:val="20"/>
              </w:rPr>
              <w:t>0.5</w:t>
            </w:r>
          </w:p>
          <w:p w14:paraId="35E6F66A" w14:textId="77777777" w:rsidR="009A6F7D" w:rsidRPr="006C231A" w:rsidRDefault="009A6F7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720" w:type="dxa"/>
          </w:tcPr>
          <w:p w14:paraId="788814A6" w14:textId="77777777" w:rsidR="009A6F7D" w:rsidRPr="006C231A" w:rsidRDefault="009A6F7D" w:rsidP="00DF18E3">
            <w:pPr>
              <w:rPr>
                <w:rFonts w:cs="Times New Roman"/>
                <w:sz w:val="20"/>
                <w:szCs w:val="20"/>
              </w:rPr>
            </w:pPr>
            <w:r w:rsidRPr="006C231A">
              <w:rPr>
                <w:rFonts w:cs="Times New Roman"/>
                <w:sz w:val="20"/>
                <w:szCs w:val="20"/>
              </w:rPr>
              <w:t>0.5</w:t>
            </w:r>
          </w:p>
          <w:p w14:paraId="178D23D6" w14:textId="77777777" w:rsidR="009A6F7D" w:rsidRPr="006C231A" w:rsidRDefault="009A6F7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658" w:type="dxa"/>
          </w:tcPr>
          <w:p w14:paraId="1CA48237" w14:textId="77777777" w:rsidR="009A6F7D" w:rsidRPr="006C231A" w:rsidRDefault="009A6F7D" w:rsidP="00DF18E3">
            <w:pPr>
              <w:rPr>
                <w:rFonts w:cs="Times New Roman"/>
                <w:b/>
                <w:sz w:val="20"/>
                <w:szCs w:val="20"/>
              </w:rPr>
            </w:pPr>
            <w:r w:rsidRPr="006C231A">
              <w:rPr>
                <w:rFonts w:cs="Times New Roman"/>
                <w:b/>
                <w:sz w:val="20"/>
                <w:szCs w:val="20"/>
              </w:rPr>
              <w:t>1</w:t>
            </w:r>
          </w:p>
          <w:p w14:paraId="6E2437AB" w14:textId="77777777" w:rsidR="009A6F7D" w:rsidRPr="006C231A" w:rsidRDefault="009A6F7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577" w:type="dxa"/>
          </w:tcPr>
          <w:p w14:paraId="7E788418" w14:textId="77777777" w:rsidR="009A6F7D" w:rsidRPr="006C231A" w:rsidRDefault="009A6F7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1316" w:type="dxa"/>
          </w:tcPr>
          <w:p w14:paraId="707078FD" w14:textId="77777777" w:rsidR="009A6F7D" w:rsidRPr="006C231A" w:rsidRDefault="009A6F7D" w:rsidP="00DF18E3">
            <w:pPr>
              <w:rPr>
                <w:rFonts w:cs="Times New Roman"/>
                <w:sz w:val="20"/>
                <w:szCs w:val="20"/>
              </w:rPr>
            </w:pPr>
            <w:r w:rsidRPr="006C231A">
              <w:rPr>
                <w:rFonts w:cs="Times New Roman"/>
                <w:sz w:val="20"/>
                <w:szCs w:val="20"/>
              </w:rPr>
              <w:t>0.03</w:t>
            </w:r>
          </w:p>
          <w:p w14:paraId="25DE6DE2" w14:textId="77777777" w:rsidR="009A6F7D" w:rsidRPr="006C231A" w:rsidRDefault="009A6F7D" w:rsidP="00DF18E3">
            <w:pPr>
              <w:rPr>
                <w:rFonts w:cs="Times New Roman"/>
                <w:sz w:val="20"/>
                <w:szCs w:val="20"/>
              </w:rPr>
            </w:pPr>
          </w:p>
        </w:tc>
      </w:tr>
      <w:tr w:rsidR="009A6F7D" w:rsidRPr="006C231A" w14:paraId="2045999B" w14:textId="77777777" w:rsidTr="00DF18E3">
        <w:tc>
          <w:tcPr>
            <w:tcW w:w="625" w:type="dxa"/>
            <w:tcBorders>
              <w:bottom w:val="single" w:sz="4" w:space="0" w:color="auto"/>
            </w:tcBorders>
          </w:tcPr>
          <w:p w14:paraId="2DFA5009" w14:textId="77777777" w:rsidR="009A6F7D" w:rsidRPr="006C231A" w:rsidRDefault="009A6F7D" w:rsidP="00DF18E3">
            <w:pPr>
              <w:rPr>
                <w:rFonts w:cs="Times New Roman"/>
                <w:sz w:val="20"/>
                <w:szCs w:val="20"/>
              </w:rPr>
            </w:pPr>
            <w:r w:rsidRPr="006C231A">
              <w:rPr>
                <w:rFonts w:cs="Times New Roman"/>
                <w:sz w:val="20"/>
                <w:szCs w:val="20"/>
              </w:rPr>
              <w:t>11</w:t>
            </w:r>
          </w:p>
        </w:tc>
        <w:tc>
          <w:tcPr>
            <w:tcW w:w="1314" w:type="dxa"/>
            <w:tcBorders>
              <w:bottom w:val="single" w:sz="4" w:space="0" w:color="auto"/>
            </w:tcBorders>
          </w:tcPr>
          <w:p w14:paraId="76DD414F" w14:textId="77777777" w:rsidR="009A6F7D" w:rsidRPr="006C231A" w:rsidRDefault="009A6F7D" w:rsidP="00DF18E3">
            <w:pPr>
              <w:rPr>
                <w:rFonts w:cs="Times New Roman"/>
                <w:sz w:val="20"/>
                <w:szCs w:val="20"/>
              </w:rPr>
            </w:pPr>
            <w:r w:rsidRPr="006C231A">
              <w:rPr>
                <w:rFonts w:cs="Times New Roman"/>
                <w:sz w:val="20"/>
                <w:szCs w:val="20"/>
              </w:rPr>
              <w:t>Distance to fault</w:t>
            </w:r>
          </w:p>
        </w:tc>
        <w:tc>
          <w:tcPr>
            <w:tcW w:w="695" w:type="dxa"/>
            <w:tcBorders>
              <w:bottom w:val="single" w:sz="4" w:space="0" w:color="auto"/>
            </w:tcBorders>
          </w:tcPr>
          <w:p w14:paraId="211F5DF3" w14:textId="77777777" w:rsidR="009A6F7D" w:rsidRPr="006C231A" w:rsidRDefault="009A6F7D" w:rsidP="00DF18E3">
            <w:pPr>
              <w:rPr>
                <w:rFonts w:cs="Times New Roman"/>
                <w:sz w:val="20"/>
                <w:szCs w:val="20"/>
              </w:rPr>
            </w:pPr>
            <w:r w:rsidRPr="006C231A">
              <w:rPr>
                <w:rFonts w:cs="Times New Roman"/>
                <w:sz w:val="20"/>
                <w:szCs w:val="20"/>
              </w:rPr>
              <w:t>0.14</w:t>
            </w:r>
          </w:p>
        </w:tc>
        <w:tc>
          <w:tcPr>
            <w:tcW w:w="695" w:type="dxa"/>
            <w:tcBorders>
              <w:bottom w:val="single" w:sz="4" w:space="0" w:color="auto"/>
            </w:tcBorders>
          </w:tcPr>
          <w:p w14:paraId="4B63FCA2" w14:textId="77777777" w:rsidR="009A6F7D" w:rsidRPr="006C231A" w:rsidRDefault="009A6F7D" w:rsidP="00DF18E3">
            <w:pPr>
              <w:rPr>
                <w:rFonts w:cs="Times New Roman"/>
                <w:sz w:val="20"/>
                <w:szCs w:val="20"/>
              </w:rPr>
            </w:pPr>
            <w:r w:rsidRPr="006C231A">
              <w:rPr>
                <w:rFonts w:cs="Times New Roman"/>
                <w:sz w:val="20"/>
                <w:szCs w:val="20"/>
              </w:rPr>
              <w:t>0.33</w:t>
            </w:r>
          </w:p>
        </w:tc>
        <w:tc>
          <w:tcPr>
            <w:tcW w:w="694" w:type="dxa"/>
            <w:tcBorders>
              <w:bottom w:val="single" w:sz="4" w:space="0" w:color="auto"/>
            </w:tcBorders>
          </w:tcPr>
          <w:p w14:paraId="55DFA605" w14:textId="77777777" w:rsidR="009A6F7D" w:rsidRPr="006C231A" w:rsidRDefault="009A6F7D" w:rsidP="00DF18E3">
            <w:pPr>
              <w:rPr>
                <w:rFonts w:cs="Times New Roman"/>
                <w:sz w:val="20"/>
                <w:szCs w:val="20"/>
              </w:rPr>
            </w:pPr>
            <w:r w:rsidRPr="006C231A">
              <w:rPr>
                <w:rFonts w:cs="Times New Roman"/>
                <w:sz w:val="20"/>
                <w:szCs w:val="20"/>
              </w:rPr>
              <w:t>0.33</w:t>
            </w:r>
          </w:p>
        </w:tc>
        <w:tc>
          <w:tcPr>
            <w:tcW w:w="694" w:type="dxa"/>
            <w:tcBorders>
              <w:bottom w:val="single" w:sz="4" w:space="0" w:color="auto"/>
            </w:tcBorders>
          </w:tcPr>
          <w:p w14:paraId="7FF0FF7B" w14:textId="77777777" w:rsidR="009A6F7D" w:rsidRPr="006C231A" w:rsidRDefault="009A6F7D" w:rsidP="00DF18E3">
            <w:pPr>
              <w:rPr>
                <w:rFonts w:cs="Times New Roman"/>
                <w:sz w:val="20"/>
                <w:szCs w:val="20"/>
              </w:rPr>
            </w:pPr>
            <w:r w:rsidRPr="006C231A">
              <w:rPr>
                <w:rFonts w:cs="Times New Roman"/>
                <w:sz w:val="20"/>
                <w:szCs w:val="20"/>
              </w:rPr>
              <w:t>0.33</w:t>
            </w:r>
          </w:p>
        </w:tc>
        <w:tc>
          <w:tcPr>
            <w:tcW w:w="694" w:type="dxa"/>
            <w:tcBorders>
              <w:bottom w:val="single" w:sz="4" w:space="0" w:color="auto"/>
            </w:tcBorders>
          </w:tcPr>
          <w:p w14:paraId="5B860093" w14:textId="77777777" w:rsidR="009A6F7D" w:rsidRPr="006C231A" w:rsidRDefault="009A6F7D" w:rsidP="00DF18E3">
            <w:pPr>
              <w:rPr>
                <w:rFonts w:cs="Times New Roman"/>
                <w:sz w:val="20"/>
                <w:szCs w:val="20"/>
              </w:rPr>
            </w:pPr>
            <w:r w:rsidRPr="006C231A">
              <w:rPr>
                <w:rFonts w:cs="Times New Roman"/>
                <w:sz w:val="20"/>
                <w:szCs w:val="20"/>
              </w:rPr>
              <w:t>0.33</w:t>
            </w:r>
          </w:p>
        </w:tc>
        <w:tc>
          <w:tcPr>
            <w:tcW w:w="694" w:type="dxa"/>
            <w:tcBorders>
              <w:bottom w:val="single" w:sz="4" w:space="0" w:color="auto"/>
            </w:tcBorders>
          </w:tcPr>
          <w:p w14:paraId="3ED10103" w14:textId="77777777" w:rsidR="009A6F7D" w:rsidRPr="006C231A" w:rsidRDefault="009A6F7D" w:rsidP="00DF18E3">
            <w:pPr>
              <w:rPr>
                <w:rFonts w:cs="Times New Roman"/>
                <w:sz w:val="20"/>
                <w:szCs w:val="20"/>
              </w:rPr>
            </w:pPr>
            <w:r w:rsidRPr="006C231A">
              <w:rPr>
                <w:rFonts w:cs="Times New Roman"/>
                <w:sz w:val="20"/>
                <w:szCs w:val="20"/>
              </w:rPr>
              <w:t>0.33</w:t>
            </w:r>
          </w:p>
        </w:tc>
        <w:tc>
          <w:tcPr>
            <w:tcW w:w="694" w:type="dxa"/>
            <w:tcBorders>
              <w:bottom w:val="single" w:sz="4" w:space="0" w:color="auto"/>
            </w:tcBorders>
          </w:tcPr>
          <w:p w14:paraId="7320A25C" w14:textId="77777777" w:rsidR="009A6F7D" w:rsidRPr="006C231A" w:rsidRDefault="009A6F7D" w:rsidP="00DF18E3">
            <w:pPr>
              <w:rPr>
                <w:rFonts w:cs="Times New Roman"/>
                <w:sz w:val="20"/>
                <w:szCs w:val="20"/>
              </w:rPr>
            </w:pPr>
            <w:r w:rsidRPr="006C231A">
              <w:rPr>
                <w:rFonts w:cs="Times New Roman"/>
                <w:sz w:val="20"/>
                <w:szCs w:val="20"/>
              </w:rPr>
              <w:t>0.33</w:t>
            </w:r>
          </w:p>
        </w:tc>
        <w:tc>
          <w:tcPr>
            <w:tcW w:w="658" w:type="dxa"/>
            <w:tcBorders>
              <w:bottom w:val="single" w:sz="4" w:space="0" w:color="auto"/>
            </w:tcBorders>
          </w:tcPr>
          <w:p w14:paraId="46018E32" w14:textId="77777777" w:rsidR="009A6F7D" w:rsidRPr="006C231A" w:rsidRDefault="009A6F7D" w:rsidP="00DF18E3">
            <w:pPr>
              <w:rPr>
                <w:rFonts w:cs="Times New Roman"/>
                <w:sz w:val="20"/>
                <w:szCs w:val="20"/>
              </w:rPr>
            </w:pPr>
            <w:r w:rsidRPr="006C231A">
              <w:rPr>
                <w:rFonts w:cs="Times New Roman"/>
                <w:sz w:val="20"/>
                <w:szCs w:val="20"/>
              </w:rPr>
              <w:t>0.5</w:t>
            </w:r>
          </w:p>
        </w:tc>
        <w:tc>
          <w:tcPr>
            <w:tcW w:w="720" w:type="dxa"/>
            <w:tcBorders>
              <w:bottom w:val="single" w:sz="4" w:space="0" w:color="auto"/>
            </w:tcBorders>
          </w:tcPr>
          <w:p w14:paraId="44B8E7DC" w14:textId="77777777" w:rsidR="009A6F7D" w:rsidRPr="006C231A" w:rsidRDefault="009A6F7D" w:rsidP="00DF18E3">
            <w:pPr>
              <w:rPr>
                <w:rFonts w:cs="Times New Roman"/>
                <w:sz w:val="20"/>
                <w:szCs w:val="20"/>
              </w:rPr>
            </w:pPr>
            <w:r w:rsidRPr="006C231A">
              <w:rPr>
                <w:rFonts w:cs="Times New Roman"/>
                <w:sz w:val="20"/>
                <w:szCs w:val="20"/>
              </w:rPr>
              <w:t>0.5</w:t>
            </w:r>
          </w:p>
        </w:tc>
        <w:tc>
          <w:tcPr>
            <w:tcW w:w="658" w:type="dxa"/>
            <w:tcBorders>
              <w:bottom w:val="single" w:sz="4" w:space="0" w:color="auto"/>
            </w:tcBorders>
          </w:tcPr>
          <w:p w14:paraId="04A3B8A5" w14:textId="77777777" w:rsidR="009A6F7D" w:rsidRPr="006C231A" w:rsidRDefault="009A6F7D" w:rsidP="00DF18E3">
            <w:pPr>
              <w:rPr>
                <w:rFonts w:cs="Times New Roman"/>
                <w:sz w:val="20"/>
                <w:szCs w:val="20"/>
              </w:rPr>
            </w:pPr>
            <w:r w:rsidRPr="006C231A">
              <w:rPr>
                <w:rFonts w:cs="Times New Roman"/>
                <w:sz w:val="20"/>
                <w:szCs w:val="20"/>
              </w:rPr>
              <w:t>0.5</w:t>
            </w:r>
          </w:p>
        </w:tc>
        <w:tc>
          <w:tcPr>
            <w:tcW w:w="577" w:type="dxa"/>
            <w:tcBorders>
              <w:bottom w:val="single" w:sz="4" w:space="0" w:color="auto"/>
            </w:tcBorders>
          </w:tcPr>
          <w:p w14:paraId="17EF3DA1" w14:textId="77777777" w:rsidR="009A6F7D" w:rsidRPr="006C231A" w:rsidRDefault="009A6F7D" w:rsidP="00DF18E3">
            <w:pPr>
              <w:rPr>
                <w:rFonts w:cs="Times New Roman"/>
                <w:b/>
                <w:bCs/>
                <w:color w:val="000000"/>
                <w:sz w:val="20"/>
                <w:szCs w:val="20"/>
              </w:rPr>
            </w:pPr>
            <w:r w:rsidRPr="006C231A">
              <w:rPr>
                <w:rFonts w:cs="Times New Roman"/>
                <w:b/>
                <w:bCs/>
                <w:color w:val="000000"/>
                <w:sz w:val="20"/>
                <w:szCs w:val="20"/>
              </w:rPr>
              <w:t>1</w:t>
            </w:r>
          </w:p>
          <w:p w14:paraId="501BF8FE" w14:textId="77777777" w:rsidR="009A6F7D" w:rsidRPr="006C231A" w:rsidRDefault="009A6F7D" w:rsidP="00DF18E3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1316" w:type="dxa"/>
            <w:tcBorders>
              <w:bottom w:val="single" w:sz="4" w:space="0" w:color="auto"/>
            </w:tcBorders>
          </w:tcPr>
          <w:p w14:paraId="5C2C0841" w14:textId="77777777" w:rsidR="009A6F7D" w:rsidRPr="006C231A" w:rsidRDefault="009A6F7D" w:rsidP="00DF18E3">
            <w:pPr>
              <w:rPr>
                <w:rFonts w:cs="Times New Roman"/>
                <w:b/>
                <w:bCs/>
                <w:color w:val="000000"/>
                <w:sz w:val="20"/>
                <w:szCs w:val="20"/>
              </w:rPr>
            </w:pPr>
            <w:r w:rsidRPr="006C231A">
              <w:rPr>
                <w:rFonts w:cs="Times New Roman"/>
                <w:sz w:val="20"/>
                <w:szCs w:val="20"/>
              </w:rPr>
              <w:t>0.02</w:t>
            </w:r>
          </w:p>
        </w:tc>
      </w:tr>
      <w:tr w:rsidR="009A6F7D" w:rsidRPr="006C231A" w14:paraId="2D089ECB" w14:textId="77777777" w:rsidTr="00DF18E3">
        <w:tc>
          <w:tcPr>
            <w:tcW w:w="10728" w:type="dxa"/>
            <w:gridSpan w:val="14"/>
            <w:tcBorders>
              <w:top w:val="single" w:sz="4" w:space="0" w:color="auto"/>
              <w:bottom w:val="single" w:sz="4" w:space="0" w:color="auto"/>
            </w:tcBorders>
          </w:tcPr>
          <w:p w14:paraId="292289AE" w14:textId="77777777" w:rsidR="009A6F7D" w:rsidRPr="006C231A" w:rsidRDefault="009A6F7D" w:rsidP="00DF18E3">
            <w:pPr>
              <w:jc w:val="center"/>
              <w:rPr>
                <w:rFonts w:cs="Times New Roman"/>
                <w:b/>
                <w:sz w:val="20"/>
                <w:szCs w:val="20"/>
              </w:rPr>
            </w:pPr>
            <w:r w:rsidRPr="006C231A">
              <w:rPr>
                <w:rFonts w:cs="Times New Roman"/>
                <w:b/>
                <w:sz w:val="20"/>
                <w:szCs w:val="20"/>
              </w:rPr>
              <w:t>CR = 0.081                                          CI = 0.123</w:t>
            </w:r>
          </w:p>
        </w:tc>
      </w:tr>
    </w:tbl>
    <w:p w14:paraId="4DCFD23B" w14:textId="77777777" w:rsidR="003E00F6" w:rsidRDefault="003E00F6">
      <w:bookmarkStart w:id="0" w:name="_GoBack"/>
      <w:bookmarkEnd w:id="0"/>
    </w:p>
    <w:sectPr w:rsidR="003E00F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WyNLIwMjayMDQ2MTNT0lEKTi0uzszPAykwrAUACbVHVywAAAA="/>
  </w:docVars>
  <w:rsids>
    <w:rsidRoot w:val="00C05D00"/>
    <w:rsid w:val="0015045E"/>
    <w:rsid w:val="003B330C"/>
    <w:rsid w:val="003E00F6"/>
    <w:rsid w:val="006D0F40"/>
    <w:rsid w:val="009A6F7D"/>
    <w:rsid w:val="00C05D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3768A1D5-E879-41FA-8D6A-82B3959AD6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9A6F7D"/>
    <w:rPr>
      <w:rFonts w:ascii="Times New Roman" w:hAnsi="Times New Roman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9A6F7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22</Words>
  <Characters>699</Characters>
  <Application>Microsoft Office Word</Application>
  <DocSecurity>0</DocSecurity>
  <Lines>5</Lines>
  <Paragraphs>1</Paragraphs>
  <ScaleCrop>false</ScaleCrop>
  <Company/>
  <LinksUpToDate>false</LinksUpToDate>
  <CharactersWithSpaces>8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TBT</dc:creator>
  <cp:keywords/>
  <dc:description/>
  <cp:lastModifiedBy>ITBT</cp:lastModifiedBy>
  <cp:revision>2</cp:revision>
  <dcterms:created xsi:type="dcterms:W3CDTF">2022-12-12T04:27:00Z</dcterms:created>
  <dcterms:modified xsi:type="dcterms:W3CDTF">2022-12-12T04:27:00Z</dcterms:modified>
</cp:coreProperties>
</file>